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4A8BE" w14:textId="77777777" w:rsidR="000C14B6" w:rsidRPr="00D13A20" w:rsidRDefault="000C14B6" w:rsidP="000C14B6">
      <w:r w:rsidRPr="00D13A20">
        <w:t>2. Środowiska wirtualne</w:t>
      </w:r>
    </w:p>
    <w:p w14:paraId="0ABA3819" w14:textId="77777777" w:rsidR="000C14B6" w:rsidRPr="00D13A20" w:rsidRDefault="000C14B6" w:rsidP="000C14B6">
      <w:r w:rsidRPr="00D13A20">
        <w:t xml:space="preserve">Środowisko wirtualne (ang. </w:t>
      </w:r>
      <w:r w:rsidRPr="00D13A20">
        <w:rPr>
          <w:b/>
          <w:bCs/>
        </w:rPr>
        <w:t xml:space="preserve">Virtual </w:t>
      </w:r>
      <w:proofErr w:type="spellStart"/>
      <w:r w:rsidRPr="00D13A20">
        <w:rPr>
          <w:b/>
          <w:bCs/>
        </w:rPr>
        <w:t>Environments</w:t>
      </w:r>
      <w:proofErr w:type="spellEnd"/>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77777777" w:rsidR="000C14B6" w:rsidRPr="00D13A20" w:rsidRDefault="000C14B6" w:rsidP="000C14B6">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w:t>
      </w:r>
      <w:proofErr w:type="spellStart"/>
      <w:r w:rsidRPr="00D13A20">
        <w:t>MacOS</w:t>
      </w:r>
      <w:proofErr w:type="spellEnd"/>
      <w:r w:rsidRPr="00D13A20">
        <w:t xml:space="preserve">, i nie jest ograniczony do jednego systemu operacyjnego na maszynie gospodarza [3]. Każda maszyna wirtualna działa niezależnie i nie ma wpływu na działanie innych VM-ów.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t xml:space="preserve">Wirtualizacja to technologia umożliwiająca tworzenie wielu odizolowanych środowisk komputerowych – zwanych maszynami wirtualnymi (VM) – na jednym fizycznym urządzeniu. Dzięki warstwie pośredniczącej, zwanej </w:t>
      </w:r>
      <w:proofErr w:type="spellStart"/>
      <w:r w:rsidRPr="00D13A20">
        <w:t>hipernadzorcą</w:t>
      </w:r>
      <w:proofErr w:type="spellEnd"/>
      <w:r w:rsidRPr="00D13A20">
        <w:t xml:space="preserve"> (</w:t>
      </w:r>
      <w:proofErr w:type="spellStart"/>
      <w:r w:rsidRPr="00D13A20">
        <w:rPr>
          <w:b/>
          <w:bCs/>
        </w:rPr>
        <w:t>hypervisor</w:t>
      </w:r>
      <w:proofErr w:type="spellEnd"/>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proofErr w:type="spellStart"/>
      <w:r w:rsidRPr="00D13A20">
        <w:t>Hipernadzorca</w:t>
      </w:r>
      <w:proofErr w:type="spellEnd"/>
      <w:r w:rsidRPr="00D13A20">
        <w:t xml:space="preserve"> (</w:t>
      </w:r>
      <w:proofErr w:type="spellStart"/>
      <w:r w:rsidRPr="00D13A20">
        <w:t>hypervisor</w:t>
      </w:r>
      <w:proofErr w:type="spellEnd"/>
      <w:r w:rsidRPr="00D13A20">
        <w:t>)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w:t>
      </w:r>
      <w:proofErr w:type="spellStart"/>
      <w:r w:rsidR="000C14B6" w:rsidRPr="00D13A20">
        <w:t>bare</w:t>
      </w:r>
      <w:proofErr w:type="spellEnd"/>
      <w:r w:rsidR="000C14B6" w:rsidRPr="00D13A20">
        <w:t>-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w:t>
      </w:r>
      <w:proofErr w:type="spellStart"/>
      <w:r w:rsidR="000C14B6" w:rsidRPr="00D13A20">
        <w:t>VirtualBox</w:t>
      </w:r>
      <w:proofErr w:type="spellEnd"/>
      <w:r w:rsidR="000C14B6" w:rsidRPr="00D13A20">
        <w:t xml:space="preserve">, VMware Workstation. </w:t>
      </w:r>
    </w:p>
    <w:p w14:paraId="53E1B707" w14:textId="77777777" w:rsidR="000C14B6" w:rsidRPr="00D13A20" w:rsidRDefault="000C14B6" w:rsidP="000C14B6">
      <w:r w:rsidRPr="00D13A20">
        <w:t xml:space="preserve">Dodatkowo, </w:t>
      </w:r>
      <w:proofErr w:type="spellStart"/>
      <w:r w:rsidRPr="00D13A20">
        <w:t>hypervisory</w:t>
      </w:r>
      <w:proofErr w:type="spellEnd"/>
      <w:r w:rsidRPr="00D13A20">
        <w:t xml:space="preserve">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proofErr w:type="spellStart"/>
      <w:r w:rsidRPr="00D13A20">
        <w:t>Parawirtualizacja</w:t>
      </w:r>
      <w:proofErr w:type="spellEnd"/>
      <w:r w:rsidRPr="00D13A20">
        <w:t xml:space="preserve"> – wymaga modyfikacji systemu gościa, który jest świadomy, że działa w środowisku wirtualnym i potrafi efektywnie współpracować z </w:t>
      </w:r>
      <w:proofErr w:type="spellStart"/>
      <w:r w:rsidRPr="00D13A20">
        <w:t>hipernadzorcą</w:t>
      </w:r>
      <w:proofErr w:type="spellEnd"/>
      <w:r w:rsidRPr="00D13A20">
        <w:t xml:space="preserve"> [5].</w:t>
      </w:r>
    </w:p>
    <w:p w14:paraId="46FAA0B5" w14:textId="77777777" w:rsidR="000C14B6" w:rsidRPr="00D13A20" w:rsidRDefault="000C14B6" w:rsidP="000C14B6"/>
    <w:p w14:paraId="17F4218A" w14:textId="74AA8529" w:rsidR="000C14B6" w:rsidRPr="00D13A20" w:rsidRDefault="00653C5C" w:rsidP="000C14B6">
      <w:r w:rsidRPr="00D13A20">
        <w:lastRenderedPageBreak/>
        <w:t>2.2. VMware jako platforma testowa</w:t>
      </w:r>
    </w:p>
    <w:p w14:paraId="5D6C88B6" w14:textId="6F02D6DF" w:rsidR="005D6090" w:rsidRPr="00D13A20" w:rsidRDefault="005D6090" w:rsidP="000C14B6">
      <w:r w:rsidRPr="00D13A20">
        <w:t xml:space="preserve">Vmware Workstation Pro (od firmy </w:t>
      </w:r>
      <w:proofErr w:type="spellStart"/>
      <w:r w:rsidRPr="00D13A20">
        <w:t>Broadcom</w:t>
      </w:r>
      <w:proofErr w:type="spellEnd"/>
      <w:r w:rsidRPr="00D13A20">
        <w:t xml:space="preserve">) jest w pełni zwirtualizowanym środowiskiem sprzętowym dla systemu operacyjnego gościa. Program ten obsługuje wiele systemów operacyjnych gospodarza, w tym Windows, Linux oraz </w:t>
      </w:r>
      <w:proofErr w:type="spellStart"/>
      <w:r w:rsidRPr="00D13A20">
        <w:t>macOS</w:t>
      </w:r>
      <w:proofErr w:type="spellEnd"/>
      <w:r w:rsidRPr="00D13A20">
        <w:t>,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w:t>
      </w:r>
      <w:proofErr w:type="spellStart"/>
      <w:r w:rsidR="00221F7A" w:rsidRPr="00D13A20">
        <w:t>VirtualBox</w:t>
      </w:r>
      <w:proofErr w:type="spellEnd"/>
      <w:r w:rsidR="00221F7A" w:rsidRPr="00D13A20">
        <w:t xml:space="preserve"> od firmy Oracle)</w:t>
      </w:r>
      <w:r w:rsidRPr="00D13A20">
        <w:t xml:space="preserv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w:t>
      </w:r>
      <w:proofErr w:type="spellStart"/>
      <w:r w:rsidRPr="00D13A20">
        <w:t>architekturami</w:t>
      </w:r>
      <w:proofErr w:type="spellEnd"/>
      <w:r w:rsidRPr="00D13A20">
        <w:t xml:space="preserve">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lastRenderedPageBreak/>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xml:space="preserve">- </w:t>
      </w:r>
      <w:proofErr w:type="spellStart"/>
      <w:r w:rsidRPr="00D13A20">
        <w:t>snapshoty</w:t>
      </w:r>
      <w:proofErr w:type="spellEnd"/>
      <w:r w:rsidRPr="00D13A20">
        <w:t>,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xml:space="preserve">- zaawansowana konfiguracja sieciowa, pozwalająca na definiowanie topologii sieci wirtualnych (m.in. NAT, </w:t>
      </w:r>
      <w:proofErr w:type="spellStart"/>
      <w:r w:rsidRPr="00D13A20">
        <w:t>bridge</w:t>
      </w:r>
      <w:proofErr w:type="spellEnd"/>
      <w:r w:rsidR="00B0677D" w:rsidRPr="00D13A20">
        <w:t>,</w:t>
      </w:r>
      <w:r w:rsidRPr="00D13A20">
        <w:t xml:space="preserve"> host-</w:t>
      </w:r>
      <w:proofErr w:type="spellStart"/>
      <w:r w:rsidRPr="00D13A20">
        <w:t>only</w:t>
      </w:r>
      <w:proofErr w:type="spellEnd"/>
      <w:r w:rsidRPr="00D13A20">
        <w:t>)</w:t>
      </w:r>
    </w:p>
    <w:p w14:paraId="6421D43F" w14:textId="58A6228A" w:rsidR="00DB3EED" w:rsidRPr="00D13A20" w:rsidRDefault="00DB3EED" w:rsidP="000C14B6">
      <w:r w:rsidRPr="00D13A20">
        <w:t xml:space="preserve">- połączenia ze zdalnymi serwerami, np. z Vmware </w:t>
      </w:r>
      <w:proofErr w:type="spellStart"/>
      <w:r w:rsidRPr="00D13A20">
        <w:t>ESXi</w:t>
      </w:r>
      <w:proofErr w:type="spellEnd"/>
      <w:r w:rsidRPr="00D13A20">
        <w:t>.</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 xml:space="preserve">Do przeprowadzenia badań wykorzystano komputer stacjonarny wyposażony w procesor AMD </w:t>
      </w:r>
      <w:proofErr w:type="spellStart"/>
      <w:r w:rsidRPr="00D13A20">
        <w:t>Ryzen</w:t>
      </w:r>
      <w:proofErr w:type="spellEnd"/>
      <w:r w:rsidRPr="00D13A20">
        <w:t xml:space="preserve"> 5 3600 (6 rdzeni, 12 wątków), 64 GB pamięci RAM DDR4 (3600 MHz), dysk SSD M.2 o pojemności 2 TB oraz kartę graficzną NVIDIA </w:t>
      </w:r>
      <w:proofErr w:type="spellStart"/>
      <w:r w:rsidRPr="00D13A20">
        <w:t>GeForce</w:t>
      </w:r>
      <w:proofErr w:type="spellEnd"/>
      <w:r w:rsidRPr="00D13A20">
        <w:t xml:space="preserve"> RTX 3060 Ti. Systemem operacyjnym gospodarza był Windows 11 Pro (wersja 24H2).</w:t>
      </w:r>
    </w:p>
    <w:p w14:paraId="2E6FC8E0" w14:textId="77777777" w:rsidR="00C61DCE" w:rsidRPr="00D13A20" w:rsidRDefault="00C61DCE" w:rsidP="00C61DCE">
      <w:r w:rsidRPr="00D13A20">
        <w:t xml:space="preserve">Środowisko wirtualne zostało zrealizowane przy użyciu VMware Workstation Pro 17.6.3. W ramach testów utworzono dwie maszyny wirtualne: jedną z systemem Windows 10 Pro (wersja 22H2, 64-bit), drugą z systemem </w:t>
      </w:r>
      <w:proofErr w:type="spellStart"/>
      <w:r w:rsidRPr="00D13A20">
        <w:t>Ubuntu</w:t>
      </w:r>
      <w:proofErr w:type="spellEnd"/>
      <w:r w:rsidRPr="00D13A20">
        <w:t xml:space="preserve">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w:t>
      </w:r>
      <w:proofErr w:type="spellStart"/>
      <w:r w:rsidRPr="00D13A20">
        <w:t>bridged</w:t>
      </w:r>
      <w:proofErr w:type="spellEnd"/>
      <w:r w:rsidRPr="00D13A20">
        <w:t xml:space="preserve">), umożliwiający pełną komunikację z innymi urządzeniami w sieci lokalnej, co było niezbędne dla testów typu Man-in-the-Middle czy </w:t>
      </w:r>
      <w:proofErr w:type="spellStart"/>
      <w:r w:rsidRPr="00D13A20">
        <w:t>sniffing</w:t>
      </w:r>
      <w:proofErr w:type="spellEnd"/>
      <w:r w:rsidRPr="00D13A20">
        <w:t>.</w:t>
      </w:r>
    </w:p>
    <w:p w14:paraId="2E83E7E1" w14:textId="77777777" w:rsidR="00C61DCE" w:rsidRPr="00D13A20" w:rsidRDefault="00C61DCE" w:rsidP="00C61DCE">
      <w:pPr>
        <w:numPr>
          <w:ilvl w:val="0"/>
          <w:numId w:val="12"/>
        </w:numPr>
      </w:pPr>
      <w:r w:rsidRPr="00D13A20">
        <w:rPr>
          <w:b/>
          <w:bCs/>
        </w:rPr>
        <w:t>Typ dysku</w:t>
      </w:r>
      <w:r w:rsidRPr="00D13A20">
        <w:t xml:space="preserve">: dla systemu Windows wybrano nośnik </w:t>
      </w:r>
      <w:proofErr w:type="spellStart"/>
      <w:r w:rsidRPr="00D13A20">
        <w:t>NVMe</w:t>
      </w:r>
      <w:proofErr w:type="spellEnd"/>
      <w:r w:rsidRPr="00D13A20">
        <w:t xml:space="preserve">, natomiast dla </w:t>
      </w:r>
      <w:proofErr w:type="spellStart"/>
      <w:r w:rsidRPr="00D13A20">
        <w:t>Ubuntu</w:t>
      </w:r>
      <w:proofErr w:type="spellEnd"/>
      <w:r w:rsidRPr="00D13A20">
        <w:t xml:space="preserve">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w:t>
      </w:r>
      <w:proofErr w:type="spellStart"/>
      <w:r w:rsidRPr="00D13A20">
        <w:t>Defender</w:t>
      </w:r>
      <w:proofErr w:type="spellEnd"/>
      <w:r w:rsidRPr="00D13A20">
        <w:t xml:space="preserve"> </w:t>
      </w:r>
      <w:proofErr w:type="spellStart"/>
      <w:r w:rsidRPr="00D13A20">
        <w:t>Credential</w:t>
      </w:r>
      <w:proofErr w:type="spellEnd"/>
      <w:r w:rsidRPr="00D13A20">
        <w:t xml:space="preserve"> </w:t>
      </w:r>
      <w:proofErr w:type="spellStart"/>
      <w:r w:rsidRPr="00D13A20">
        <w:t>Guard</w:t>
      </w:r>
      <w:proofErr w:type="spellEnd"/>
      <w:r w:rsidRPr="00D13A20">
        <w:t xml:space="preserve">.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 xml:space="preserve">Maszyny wirtualne zostały przygotowane w sposób umożliwiający swobodną realizację zaplanowanych scenariuszy testowych. Ich konfiguracja została dostosowana do wymagań badań </w:t>
      </w:r>
      <w:r w:rsidRPr="00D13A20">
        <w:lastRenderedPageBreak/>
        <w:t>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1c. Jest to dystrybucja typu open-</w:t>
      </w:r>
      <w:proofErr w:type="spellStart"/>
      <w:r w:rsidR="0088277A" w:rsidRPr="00D13A20">
        <w:t>source</w:t>
      </w:r>
      <w:proofErr w:type="spellEnd"/>
      <w:r w:rsidR="0088277A" w:rsidRPr="00D13A20">
        <w:t xml:space="preserve"> oparta na systemie </w:t>
      </w:r>
      <w:proofErr w:type="spellStart"/>
      <w:r w:rsidR="0088277A" w:rsidRPr="00D13A20">
        <w:t>Debian</w:t>
      </w:r>
      <w:proofErr w:type="spellEnd"/>
      <w:r w:rsidR="0088277A" w:rsidRPr="00D13A20">
        <w:t xml:space="preserve">, stworzona przez </w:t>
      </w:r>
      <w:proofErr w:type="spellStart"/>
      <w:r w:rsidR="0088277A" w:rsidRPr="00D13A20">
        <w:t>Offensive</w:t>
      </w:r>
      <w:proofErr w:type="spellEnd"/>
      <w:r w:rsidR="0088277A" w:rsidRPr="00D13A20">
        <w:t xml:space="preser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t>4.1</w:t>
      </w:r>
      <w:r w:rsidR="00670B9E" w:rsidRPr="00D13A20">
        <w:t xml:space="preserve"> </w:t>
      </w:r>
      <w:proofErr w:type="spellStart"/>
      <w:r w:rsidR="00670B9E" w:rsidRPr="00D13A20">
        <w:t>Sniffing</w:t>
      </w:r>
      <w:proofErr w:type="spellEnd"/>
    </w:p>
    <w:p w14:paraId="23893455" w14:textId="77777777" w:rsidR="00CD7B92" w:rsidRPr="00D13A20" w:rsidRDefault="00565678" w:rsidP="00542524">
      <w:pPr>
        <w:jc w:val="both"/>
      </w:pPr>
      <w:r w:rsidRPr="00D13A20">
        <w:t>Celem testów było sprawdzenie czy możliwe jest pasywne podsłuchiwanie ruchu sieciowego (</w:t>
      </w:r>
      <w:proofErr w:type="spellStart"/>
      <w:r w:rsidRPr="00D13A20">
        <w:t>sniffing</w:t>
      </w:r>
      <w:proofErr w:type="spellEnd"/>
      <w:r w:rsidRPr="00D13A20">
        <w:t xml:space="preserve">) z </w:t>
      </w:r>
      <w:r w:rsidR="000A357D" w:rsidRPr="00D13A20">
        <w:t xml:space="preserve">systemu Kali Linux zainstalowanego na fizycznym komputerze, przy użyciu narzędzia </w:t>
      </w:r>
      <w:proofErr w:type="spellStart"/>
      <w:r w:rsidR="000A357D" w:rsidRPr="00D13A20">
        <w:t>Wireshark</w:t>
      </w:r>
      <w:proofErr w:type="spellEnd"/>
      <w:r w:rsidR="000A357D" w:rsidRPr="00D13A20">
        <w:t>. Wszystkie urządzenia były połączone do tej samej sieci lokalnej (Wi-Fi</w:t>
      </w:r>
      <w:r w:rsidR="00A00B34" w:rsidRPr="00D13A20">
        <w:t>).</w:t>
      </w:r>
      <w:r w:rsidR="001E4AEE" w:rsidRPr="00D13A20">
        <w:t xml:space="preserve"> Maszyny testowe</w:t>
      </w:r>
      <w:r w:rsidR="007C2CD2" w:rsidRPr="00D13A20">
        <w:t xml:space="preserve"> – zarówno fizyczne, jak i wirtualne –</w:t>
      </w:r>
      <w:r w:rsidR="001E4AEE" w:rsidRPr="00D13A20">
        <w:t xml:space="preserve"> pracowały w trybie mostkowanym (</w:t>
      </w:r>
      <w:proofErr w:type="spellStart"/>
      <w:r w:rsidR="001E4AEE" w:rsidRPr="00D13A20">
        <w:t>bridged</w:t>
      </w:r>
      <w:proofErr w:type="spellEnd"/>
      <w:r w:rsidR="001E4AEE" w:rsidRPr="00D13A20">
        <w:t>)</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 xml:space="preserve">W ramach badania przeprowadzono cztery testy: dwa z systemem Windows 10 (na maszynie fizycznej i wirtualnej) oraz dwa z systemem </w:t>
      </w:r>
      <w:proofErr w:type="spellStart"/>
      <w:r w:rsidRPr="00D13A20">
        <w:t>Ubuntu</w:t>
      </w:r>
      <w:proofErr w:type="spellEnd"/>
      <w:r w:rsidRPr="00D13A20">
        <w:t xml:space="preserve"> 22.04 (również fizycznie i w VM). We wszystkich przypadkach wyłączono domyślne zabezpieczenia systemowe, takie jak zapora Windows Firewall czy </w:t>
      </w:r>
      <w:proofErr w:type="spellStart"/>
      <w:r w:rsidRPr="00D13A20">
        <w:t>ufw</w:t>
      </w:r>
      <w:proofErr w:type="spellEnd"/>
      <w:r w:rsidRPr="00D13A20">
        <w:t>,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proofErr w:type="spellStart"/>
            <w:r w:rsidRPr="00D13A20">
              <w:t>Bare</w:t>
            </w:r>
            <w:proofErr w:type="spellEnd"/>
            <w:r w:rsidRPr="00D13A20">
              <w:t>-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proofErr w:type="spellStart"/>
            <w:r w:rsidRPr="00D13A20">
              <w:t>Ubuntu</w:t>
            </w:r>
            <w:proofErr w:type="spellEnd"/>
            <w:r w:rsidRPr="00D13A20">
              <w:t xml:space="preserve">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proofErr w:type="spellStart"/>
            <w:r w:rsidRPr="00D13A20">
              <w:t>Ubunu</w:t>
            </w:r>
            <w:proofErr w:type="spellEnd"/>
            <w:r w:rsidRPr="00D13A20">
              <w:t xml:space="preserve"> 22.04</w:t>
            </w:r>
          </w:p>
        </w:tc>
        <w:tc>
          <w:tcPr>
            <w:tcW w:w="1510" w:type="dxa"/>
          </w:tcPr>
          <w:p w14:paraId="098C6209" w14:textId="77777777" w:rsidR="00CD7B92" w:rsidRPr="00D13A20" w:rsidRDefault="00CD7B92">
            <w:proofErr w:type="spellStart"/>
            <w:r w:rsidRPr="00D13A20">
              <w:t>Bare</w:t>
            </w:r>
            <w:proofErr w:type="spellEnd"/>
            <w:r w:rsidRPr="00D13A20">
              <w:t>-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 xml:space="preserve">Tab. X. Testy przeprowadzone w ramach ataku typu </w:t>
      </w:r>
      <w:proofErr w:type="spellStart"/>
      <w:r w:rsidRPr="00D13A20">
        <w:t>sniffing</w:t>
      </w:r>
      <w:proofErr w:type="spellEnd"/>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lastRenderedPageBreak/>
        <w:t xml:space="preserve">Program </w:t>
      </w:r>
      <w:proofErr w:type="spellStart"/>
      <w:r w:rsidRPr="00D13A20">
        <w:t>Wireshark</w:t>
      </w:r>
      <w:proofErr w:type="spellEnd"/>
      <w:r w:rsidRPr="00D13A20">
        <w:t xml:space="preserve"> w wersji 4.4.4 został uruchomiony na interfejsie sieciowym wlan0</w:t>
      </w:r>
      <w:r w:rsidR="003C437A" w:rsidRPr="00D13A20">
        <w:rPr>
          <w:rStyle w:val="FootnoteReference"/>
        </w:rPr>
        <w:footnoteReference w:id="1"/>
      </w:r>
      <w:r w:rsidRPr="00D13A20">
        <w:t xml:space="preserve">. </w:t>
      </w:r>
      <w:r w:rsidR="00CA761E" w:rsidRPr="00D13A20">
        <w:t xml:space="preserve">Włączony został tryb </w:t>
      </w:r>
      <w:proofErr w:type="spellStart"/>
      <w:r w:rsidR="00CA761E" w:rsidRPr="00D13A20">
        <w:t>promiscous</w:t>
      </w:r>
      <w:proofErr w:type="spellEnd"/>
      <w:r w:rsidR="00CA761E" w:rsidRPr="00D13A20">
        <w:t>.</w:t>
      </w:r>
      <w:r w:rsidR="00CA761E" w:rsidRPr="00D13A20">
        <w:rPr>
          <w:rStyle w:val="FootnoteReference"/>
        </w:rPr>
        <w:footnoteReference w:id="2"/>
      </w:r>
      <w:r w:rsidR="00CA761E" w:rsidRPr="00D13A20">
        <w:t xml:space="preserve"> W celu zawężenia analizy, w </w:t>
      </w:r>
      <w:proofErr w:type="spellStart"/>
      <w:r w:rsidR="00CA761E" w:rsidRPr="00D13A20">
        <w:t>Wiresharku</w:t>
      </w:r>
      <w:proofErr w:type="spellEnd"/>
      <w:r w:rsidR="00CA761E" w:rsidRPr="00D13A20">
        <w:t xml:space="preserve">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 xml:space="preserve">Konfiguracja filtrowania ruchu HTTP w narzędziu </w:t>
      </w:r>
      <w:proofErr w:type="spellStart"/>
      <w:r w:rsidR="007C2CD2" w:rsidRPr="00D13A20">
        <w:t>Wireshark</w:t>
      </w:r>
      <w:proofErr w:type="spellEnd"/>
      <w:r w:rsidR="007C2CD2" w:rsidRPr="00D13A20">
        <w:t xml:space="preserve">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t xml:space="preserve">Po uruchomieniu przechwytywania i wygenerowaniu ruchu z maszyn ofiar </w:t>
      </w:r>
      <w:proofErr w:type="spellStart"/>
      <w:r w:rsidRPr="00D13A20">
        <w:t>Wireshark</w:t>
      </w:r>
      <w:proofErr w:type="spellEnd"/>
      <w:r w:rsidRPr="00D13A20">
        <w:t xml:space="preserve">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t>
      </w:r>
      <w:proofErr w:type="spellStart"/>
      <w:r w:rsidRPr="00D13A20">
        <w:t>Wireshark</w:t>
      </w:r>
      <w:proofErr w:type="spellEnd"/>
      <w:r w:rsidRPr="00D13A20">
        <w:t xml:space="preserve"> odnotował ruch sieciowy. </w:t>
      </w:r>
    </w:p>
    <w:p w14:paraId="7740B70C" w14:textId="66D05AF1" w:rsidR="007A1B5F" w:rsidRPr="00D13A20" w:rsidRDefault="007A1B5F" w:rsidP="007C2CD2">
      <w:pPr>
        <w:jc w:val="both"/>
      </w:pPr>
      <w:r w:rsidRPr="00D13A20">
        <w:rPr>
          <w:noProof/>
        </w:rPr>
        <w:lastRenderedPageBreak/>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w:t>
      </w:r>
      <w:proofErr w:type="spellStart"/>
      <w:r w:rsidRPr="00D13A20">
        <w:t>Follow</w:t>
      </w:r>
      <w:proofErr w:type="spellEnd"/>
      <w:r w:rsidRPr="00D13A20">
        <w:t xml:space="preserve"> HTTP </w:t>
      </w:r>
      <w:proofErr w:type="spellStart"/>
      <w:r w:rsidRPr="00D13A20">
        <w:t>Stream</w:t>
      </w:r>
      <w:proofErr w:type="spellEnd"/>
      <w:r w:rsidRPr="00D13A20">
        <w:t>”, która umożliwiła pełny podgląd przesłanych treści</w:t>
      </w:r>
      <w:r w:rsidR="008E2EF1" w:rsidRPr="00D13A20">
        <w:t>, w tym danych logowania.</w:t>
      </w:r>
    </w:p>
    <w:p w14:paraId="2084BF41" w14:textId="5CE5DAB4" w:rsidR="007A1B5F" w:rsidRPr="00D13A20" w:rsidRDefault="007A1B5F">
      <w:r w:rsidRPr="00D13A20">
        <w:rPr>
          <w:noProof/>
        </w:rPr>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w:t>
      </w:r>
      <w:proofErr w:type="spellStart"/>
      <w:r w:rsidR="007C2CD2" w:rsidRPr="00D13A20">
        <w:t>Follow</w:t>
      </w:r>
      <w:proofErr w:type="spellEnd"/>
      <w:r w:rsidR="007C2CD2" w:rsidRPr="00D13A20">
        <w:t xml:space="preserve"> HTTP </w:t>
      </w:r>
      <w:proofErr w:type="spellStart"/>
      <w:r w:rsidR="007C2CD2" w:rsidRPr="00D13A20">
        <w:t>Stream</w:t>
      </w:r>
      <w:proofErr w:type="spellEnd"/>
      <w:r w:rsidR="007C2CD2" w:rsidRPr="00D13A20">
        <w:t xml:space="preserve">” w </w:t>
      </w:r>
      <w:proofErr w:type="spellStart"/>
      <w:r w:rsidR="007C2CD2" w:rsidRPr="00D13A20">
        <w:t>Wireshark</w:t>
      </w:r>
      <w:proofErr w:type="spellEnd"/>
      <w:r w:rsidR="007C2CD2" w:rsidRPr="00D13A20">
        <w:t xml:space="preserve"> na komputerze </w:t>
      </w:r>
      <w:proofErr w:type="spellStart"/>
      <w:r w:rsidR="007C2CD2" w:rsidRPr="00D13A20">
        <w:t>atrakującym</w:t>
      </w:r>
      <w:proofErr w:type="spellEnd"/>
      <w:r w:rsidR="007C2CD2" w:rsidRPr="00D13A20">
        <w:t>.</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w:t>
      </w:r>
      <w:proofErr w:type="spellStart"/>
      <w:r w:rsidRPr="00D13A20">
        <w:t>sniffingu</w:t>
      </w:r>
      <w:proofErr w:type="spellEnd"/>
      <w:r w:rsidRPr="00D13A20">
        <w:t>.</w:t>
      </w:r>
    </w:p>
    <w:p w14:paraId="095957D1" w14:textId="78B6BCA0" w:rsidR="008E2EF1" w:rsidRPr="00D13A20" w:rsidRDefault="008E2EF1" w:rsidP="00642620">
      <w:pPr>
        <w:jc w:val="both"/>
      </w:pPr>
      <w:r w:rsidRPr="00D13A20">
        <w:t xml:space="preserve">Przygotowany został schemat przedstawiający topologię środowiska testowego. W jego skład wchodzą: maszyny testowe (fizyczne oraz VM), router Wi-Fi (pełniący rolę przełącznika sieciowego) oraz komputer atakujący z Kali Linux i </w:t>
      </w:r>
      <w:proofErr w:type="spellStart"/>
      <w:r w:rsidRPr="00D13A20">
        <w:t>Wiresharkiem</w:t>
      </w:r>
      <w:proofErr w:type="spellEnd"/>
      <w:r w:rsidRPr="00D13A20">
        <w:t>.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proofErr w:type="spellStart"/>
      <w:r w:rsidRPr="00D13A20">
        <w:t>sniffingiem</w:t>
      </w:r>
      <w:proofErr w:type="spellEnd"/>
      <w:r w:rsidRPr="00D13A20">
        <w:t xml:space="preserve">. </w:t>
      </w:r>
      <w:r w:rsidR="00A00B34" w:rsidRPr="00D13A20">
        <w:t xml:space="preserve">W środowiskach wykorzystujących przełączniki sieciowe (np. domowe routery Wi-Fi) standardowy </w:t>
      </w:r>
      <w:proofErr w:type="spellStart"/>
      <w:r w:rsidR="00A00B34" w:rsidRPr="00D13A20">
        <w:t>sniffing</w:t>
      </w:r>
      <w:proofErr w:type="spellEnd"/>
      <w:r w:rsidR="00A00B34" w:rsidRPr="00D13A20">
        <w:t xml:space="preserve"> z użyciem narzędzi takich jak </w:t>
      </w:r>
      <w:proofErr w:type="spellStart"/>
      <w:r w:rsidR="00A00B34" w:rsidRPr="00D13A20">
        <w:t>Wireshark</w:t>
      </w:r>
      <w:proofErr w:type="spellEnd"/>
      <w:r w:rsidR="00A00B34" w:rsidRPr="00D13A20">
        <w:t xml:space="preserve">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 xml:space="preserve">Z przeprowadzonych badań wynika, że w przypadku testów </w:t>
      </w:r>
      <w:proofErr w:type="spellStart"/>
      <w:r w:rsidRPr="00D13A20">
        <w:t>sniffingu</w:t>
      </w:r>
      <w:proofErr w:type="spellEnd"/>
      <w:r w:rsidRPr="00D13A20">
        <w:t xml:space="preserve"> maszyny wirtualne nie wykazują różnicy w kontekście bezpieczeństwa w porównaniu do maszyn fizycznych. Ustawienie urządzeń w tej samej sieci (typu </w:t>
      </w:r>
      <w:proofErr w:type="spellStart"/>
      <w:r w:rsidRPr="00D13A20">
        <w:t>bridged</w:t>
      </w:r>
      <w:proofErr w:type="spellEnd"/>
      <w:r w:rsidRPr="00D13A20">
        <w:t>) nie wystarczyło do przechwycenia ruchu http z maszyny ofiary.</w:t>
      </w:r>
    </w:p>
    <w:p w14:paraId="5F2E73A7" w14:textId="77777777" w:rsidR="00F44663" w:rsidRPr="00D13A20" w:rsidRDefault="008E2EF1" w:rsidP="00642620">
      <w:pPr>
        <w:jc w:val="both"/>
      </w:pPr>
      <w:r w:rsidRPr="00D13A20">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w:t>
      </w:r>
      <w:proofErr w:type="spellStart"/>
      <w:r w:rsidRPr="00D13A20">
        <w:t>spoofing</w:t>
      </w:r>
      <w:proofErr w:type="spellEnd"/>
      <w:r w:rsidRPr="00D13A20">
        <w:t xml:space="preserve">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 xml:space="preserve">4.2 ARP </w:t>
      </w:r>
      <w:proofErr w:type="spellStart"/>
      <w:r w:rsidRPr="00D13A20">
        <w:t>spoofing</w:t>
      </w:r>
      <w:proofErr w:type="spellEnd"/>
    </w:p>
    <w:p w14:paraId="042DBBD4" w14:textId="7789D948" w:rsidR="001C0BE4" w:rsidRPr="00D13A20" w:rsidRDefault="001C0BE4" w:rsidP="00AA5B27">
      <w:pPr>
        <w:jc w:val="both"/>
      </w:pPr>
      <w:r w:rsidRPr="00D13A20">
        <w:t xml:space="preserve">4.2.1 </w:t>
      </w:r>
      <w:r w:rsidR="00FA03A3" w:rsidRPr="00FA03A3">
        <w:t xml:space="preserve">Teoretyczne podstawy ataku ARP </w:t>
      </w:r>
      <w:proofErr w:type="spellStart"/>
      <w:r w:rsidR="00FA03A3" w:rsidRPr="00FA03A3">
        <w:t>spoofing</w:t>
      </w:r>
      <w:proofErr w:type="spellEnd"/>
    </w:p>
    <w:p w14:paraId="7D429DDA" w14:textId="3495DDC9" w:rsidR="001C0BE4" w:rsidRPr="00D13A20" w:rsidRDefault="00BB6A97" w:rsidP="00AA5B27">
      <w:pPr>
        <w:jc w:val="both"/>
      </w:pPr>
      <w:r w:rsidRPr="00D13A20">
        <w:rPr>
          <w:b/>
          <w:bCs/>
        </w:rPr>
        <w:t xml:space="preserve">ARP </w:t>
      </w:r>
      <w:proofErr w:type="spellStart"/>
      <w:r w:rsidRPr="00D13A20">
        <w:rPr>
          <w:b/>
          <w:bCs/>
        </w:rPr>
        <w:t>spoofing</w:t>
      </w:r>
      <w:proofErr w:type="spellEnd"/>
      <w:r w:rsidRPr="00D13A20">
        <w:t xml:space="preserve"> to technika ataku w sieciach lokalnych, polegająca na wysyłaniu fałszywych komunikatów ARP (</w:t>
      </w:r>
      <w:proofErr w:type="spellStart"/>
      <w:r w:rsidRPr="00D13A20">
        <w:t>Address</w:t>
      </w:r>
      <w:proofErr w:type="spellEnd"/>
      <w:r w:rsidRPr="00D13A20">
        <w:t xml:space="preserve"> Resolution </w:t>
      </w:r>
      <w:proofErr w:type="spellStart"/>
      <w:r w:rsidRPr="00D13A20">
        <w:t>Protocol</w:t>
      </w:r>
      <w:proofErr w:type="spellEnd"/>
      <w:r w:rsidRPr="00D13A20">
        <w:t>),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w:t>
      </w:r>
      <w:proofErr w:type="spellStart"/>
      <w:r w:rsidRPr="00AA5B27">
        <w:rPr>
          <w:lang w:val="en-US"/>
        </w:rPr>
        <w:t>Schemat</w:t>
      </w:r>
      <w:proofErr w:type="spellEnd"/>
      <w:r w:rsidRPr="00AA5B27">
        <w:rPr>
          <w:lang w:val="en-US"/>
        </w:rPr>
        <w:t xml:space="preserve"> </w:t>
      </w:r>
      <w:proofErr w:type="spellStart"/>
      <w:r w:rsidRPr="00AA5B27">
        <w:rPr>
          <w:lang w:val="en-US"/>
        </w:rPr>
        <w:t>ataku</w:t>
      </w:r>
      <w:proofErr w:type="spellEnd"/>
      <w:r w:rsidRPr="00AA5B27">
        <w:rPr>
          <w:lang w:val="en-US"/>
        </w:rPr>
        <w:t xml:space="preserve">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 xml:space="preserve">Ataki typu ARP </w:t>
      </w:r>
      <w:proofErr w:type="spellStart"/>
      <w:r w:rsidRPr="00D13A20">
        <w:t>spoofing</w:t>
      </w:r>
      <w:proofErr w:type="spellEnd"/>
      <w:r w:rsidRPr="00D13A20">
        <w:t xml:space="preserve">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 xml:space="preserve">Z perspektywy bezpieczeństwa, ARP </w:t>
      </w:r>
      <w:proofErr w:type="spellStart"/>
      <w:r w:rsidRPr="00D13A20">
        <w:t>spoofing</w:t>
      </w:r>
      <w:proofErr w:type="spellEnd"/>
      <w:r w:rsidRPr="00D13A20">
        <w:t xml:space="preserve">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 xml:space="preserve">ataków typu </w:t>
      </w:r>
      <w:proofErr w:type="spellStart"/>
      <w:r w:rsidRPr="00D13A20">
        <w:t>DoS</w:t>
      </w:r>
      <w:proofErr w:type="spellEnd"/>
      <w:r w:rsidRPr="00D13A20">
        <w:t xml:space="preserve"> (gdy dane nie są przekazywane dalej po przejęciu).</w:t>
      </w:r>
    </w:p>
    <w:p w14:paraId="264C9367" w14:textId="453C4767" w:rsidR="00BE7879" w:rsidRPr="00BE7879" w:rsidRDefault="006E0570" w:rsidP="00AA5B27">
      <w:pPr>
        <w:jc w:val="both"/>
      </w:pPr>
      <w:r w:rsidRPr="00D13A20">
        <w:t xml:space="preserve">Atak ARP </w:t>
      </w:r>
      <w:proofErr w:type="spellStart"/>
      <w:r w:rsidRPr="00D13A20">
        <w:t>spoofing</w:t>
      </w:r>
      <w:proofErr w:type="spellEnd"/>
      <w:r w:rsidRPr="00D13A20">
        <w:t xml:space="preserve">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 xml:space="preserve">Przebieg i wyniki ataku ARP </w:t>
      </w:r>
      <w:proofErr w:type="spellStart"/>
      <w:r w:rsidR="00FA03A3" w:rsidRPr="00FA03A3">
        <w:t>spoofing</w:t>
      </w:r>
      <w:proofErr w:type="spellEnd"/>
      <w:r w:rsidR="00FA03A3" w:rsidRPr="00FA03A3">
        <w:t xml:space="preserve"> w środowisku testowym</w:t>
      </w:r>
    </w:p>
    <w:p w14:paraId="33FCE5B8" w14:textId="77777777" w:rsidR="003C59F8" w:rsidRDefault="003C59F8" w:rsidP="00AA5B27">
      <w:pPr>
        <w:jc w:val="both"/>
      </w:pPr>
      <w:r w:rsidRPr="00D13A20">
        <w:t xml:space="preserve">Przeprowadzone próby ataku ARP </w:t>
      </w:r>
      <w:proofErr w:type="spellStart"/>
      <w:r w:rsidRPr="00D13A20">
        <w:t>spoofing</w:t>
      </w:r>
      <w:proofErr w:type="spellEnd"/>
      <w:r w:rsidRPr="00D13A20">
        <w:t xml:space="preserve"> miały na celu przechwycenie danych logowania na testowanych systemach operacyjnych, z wykorzystaniem techniki </w:t>
      </w:r>
      <w:r w:rsidRPr="00D13A20">
        <w:rPr>
          <w:b/>
          <w:bCs/>
        </w:rPr>
        <w:t>Man-in-the-Middle (MITM)</w:t>
      </w:r>
      <w:r w:rsidRPr="00D13A20">
        <w:t xml:space="preserve">. Atak realizowany był za pomocą narzędzia </w:t>
      </w:r>
      <w:proofErr w:type="spellStart"/>
      <w:r w:rsidRPr="00D13A20">
        <w:rPr>
          <w:b/>
          <w:bCs/>
        </w:rPr>
        <w:t>Ettercap</w:t>
      </w:r>
      <w:proofErr w:type="spellEnd"/>
      <w:r w:rsidRPr="00D13A20">
        <w:t xml:space="preserve">, a do analizy przechwyconego ruchu użyto dodatkowo </w:t>
      </w:r>
      <w:proofErr w:type="spellStart"/>
      <w:r w:rsidRPr="00D13A20">
        <w:rPr>
          <w:b/>
          <w:bCs/>
        </w:rPr>
        <w:t>Wiresharka</w:t>
      </w:r>
      <w:proofErr w:type="spellEnd"/>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313.5pt" o:ole="">
            <v:imagedata r:id="rId18" o:title=""/>
          </v:shape>
          <o:OLEObject Type="Embed" ProgID="Unknown" ShapeID="_x0000_i1025" DrawAspect="Content" ObjectID="_1815590612" r:id="rId19"/>
        </w:object>
      </w:r>
      <w:r w:rsidRPr="003E3ED6">
        <w:rPr>
          <w:b/>
          <w:bCs/>
        </w:rPr>
        <w:t>Rys. x.</w:t>
      </w:r>
      <w:r w:rsidRPr="003E3ED6">
        <w:t xml:space="preserve"> Widok aplikacji </w:t>
      </w:r>
      <w:proofErr w:type="spellStart"/>
      <w:r w:rsidRPr="003E3ED6">
        <w:t>Ettercap</w:t>
      </w:r>
      <w:proofErr w:type="spellEnd"/>
      <w:r w:rsidRPr="003E3ED6">
        <w:t xml:space="preserve"> podczas ataku ARP </w:t>
      </w:r>
      <w:proofErr w:type="spellStart"/>
      <w:r w:rsidRPr="003E3ED6">
        <w:t>spoofing</w:t>
      </w:r>
      <w:proofErr w:type="spellEnd"/>
      <w:r w:rsidRPr="003E3ED6">
        <w:t xml:space="preserve">.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70.25pt;height:58.5pt" o:ole="">
            <v:imagedata r:id="rId20" o:title=""/>
          </v:shape>
          <o:OLEObject Type="Embed" ProgID="Unknown" ShapeID="_x0000_i1026" DrawAspect="Content" ObjectID="_1815590613" r:id="rId21"/>
        </w:object>
      </w:r>
      <w:r w:rsidR="003E3ED6" w:rsidRPr="003E3ED6">
        <w:rPr>
          <w:b/>
          <w:bCs/>
        </w:rPr>
        <w:t>Rys. x.</w:t>
      </w:r>
      <w:r w:rsidR="003E3ED6" w:rsidRPr="003E3ED6">
        <w:t xml:space="preserve"> Widok przechwyconego ruchu HTTP w narzędziu </w:t>
      </w:r>
      <w:proofErr w:type="spellStart"/>
      <w:r w:rsidR="003E3ED6" w:rsidRPr="003E3ED6">
        <w:t>Wireshark</w:t>
      </w:r>
      <w:proofErr w:type="spellEnd"/>
      <w:r w:rsidR="003E3ED6" w:rsidRPr="003E3ED6">
        <w:t xml:space="preserve">. </w:t>
      </w:r>
      <w:r>
        <w:t>Widoczne jest</w:t>
      </w:r>
      <w:r w:rsidR="003E3ED6" w:rsidRPr="003E3ED6">
        <w:t xml:space="preserve"> żądanie POST do strony logowania /</w:t>
      </w:r>
      <w:proofErr w:type="spellStart"/>
      <w:r w:rsidR="003E3ED6" w:rsidRPr="003E3ED6">
        <w:t>userinfo.php</w:t>
      </w:r>
      <w:proofErr w:type="spellEnd"/>
      <w:r w:rsidR="003E3ED6" w:rsidRPr="003E3ED6">
        <w:t xml:space="preserve">, zawierające dane uwierzytelniające przesyłane w formacie </w:t>
      </w:r>
      <w:proofErr w:type="spellStart"/>
      <w:r w:rsidR="003E3ED6" w:rsidRPr="003E3ED6">
        <w:t>application</w:t>
      </w:r>
      <w:proofErr w:type="spellEnd"/>
      <w:r w:rsidR="003E3ED6" w:rsidRPr="003E3ED6">
        <w:t>/x-www-form-</w:t>
      </w:r>
      <w:proofErr w:type="spellStart"/>
      <w:r w:rsidR="003E3ED6" w:rsidRPr="003E3ED6">
        <w:t>urlencoded</w:t>
      </w:r>
      <w:proofErr w:type="spellEnd"/>
      <w:r w:rsidR="003E3ED6" w:rsidRPr="003E3ED6">
        <w:t>.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w:t>
      </w:r>
      <w:proofErr w:type="spellStart"/>
      <w:r w:rsidRPr="00D13A20">
        <w:t>admin:test</w:t>
      </w:r>
      <w:proofErr w:type="spellEnd"/>
      <w:r w:rsidRPr="00D13A20">
        <w:t xml:space="preserve">).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w:t>
      </w:r>
      <w:proofErr w:type="spellStart"/>
      <w:r w:rsidRPr="00D13A20">
        <w:t>Ettercapa</w:t>
      </w:r>
      <w:proofErr w:type="spellEnd"/>
      <w:r w:rsidRPr="00D13A20">
        <w:t xml:space="preserve">, dane logowania (login i hasło) były często wyświetlane bezpośrednio w dolnym panelu aplikacji, w zakładce </w:t>
      </w:r>
      <w:r w:rsidRPr="00D13A20">
        <w:rPr>
          <w:i/>
          <w:iCs/>
        </w:rPr>
        <w:t>"</w:t>
      </w:r>
      <w:proofErr w:type="spellStart"/>
      <w:r w:rsidRPr="00D13A20">
        <w:rPr>
          <w:i/>
          <w:iCs/>
        </w:rPr>
        <w:t>Messages</w:t>
      </w:r>
      <w:proofErr w:type="spellEnd"/>
      <w:r w:rsidRPr="00D13A20">
        <w:rPr>
          <w:i/>
          <w:iCs/>
        </w:rPr>
        <w:t>"</w:t>
      </w:r>
      <w:r w:rsidRPr="00D13A20">
        <w:t xml:space="preserve"> lub </w:t>
      </w:r>
      <w:r w:rsidRPr="00D13A20">
        <w:rPr>
          <w:i/>
          <w:iCs/>
        </w:rPr>
        <w:t>"</w:t>
      </w:r>
      <w:proofErr w:type="spellStart"/>
      <w:r w:rsidRPr="00D13A20">
        <w:rPr>
          <w:i/>
          <w:iCs/>
        </w:rPr>
        <w:t>Connections</w:t>
      </w:r>
      <w:proofErr w:type="spellEnd"/>
      <w:r w:rsidRPr="00D13A20">
        <w:rPr>
          <w:i/>
          <w:iCs/>
        </w:rPr>
        <w:t>"</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t>
      </w:r>
      <w:proofErr w:type="spellStart"/>
      <w:r w:rsidRPr="00D13A20">
        <w:t>Wiresharku</w:t>
      </w:r>
      <w:proofErr w:type="spellEnd"/>
      <w:r w:rsidRPr="00D13A20">
        <w:t xml:space="preserve"> natomiast dane logowania były identyfikowane jako treść żądania HTTP – widoczne w zakładce </w:t>
      </w:r>
      <w:r w:rsidRPr="00D13A20">
        <w:rPr>
          <w:i/>
          <w:iCs/>
        </w:rPr>
        <w:t>"</w:t>
      </w:r>
      <w:proofErr w:type="spellStart"/>
      <w:r w:rsidRPr="00D13A20">
        <w:rPr>
          <w:i/>
          <w:iCs/>
        </w:rPr>
        <w:t>Follow</w:t>
      </w:r>
      <w:proofErr w:type="spellEnd"/>
      <w:r w:rsidRPr="00D13A20">
        <w:rPr>
          <w:i/>
          <w:iCs/>
        </w:rPr>
        <w:t xml:space="preserve"> HTTP </w:t>
      </w:r>
      <w:proofErr w:type="spellStart"/>
      <w:r w:rsidRPr="00D13A20">
        <w:rPr>
          <w:i/>
          <w:iCs/>
        </w:rPr>
        <w:t>Stream</w:t>
      </w:r>
      <w:proofErr w:type="spellEnd"/>
      <w:r w:rsidRPr="00D13A20">
        <w:rPr>
          <w:i/>
          <w:iCs/>
        </w:rPr>
        <w:t>"</w:t>
      </w:r>
      <w:r w:rsidRPr="00D13A20">
        <w:t>, najczęściej w formacie:</w:t>
      </w:r>
    </w:p>
    <w:p w14:paraId="702450FB" w14:textId="5C4B2FD0" w:rsidR="003C59F8" w:rsidRPr="00AA5B27" w:rsidRDefault="003C59F8" w:rsidP="00AA5B27">
      <w:pPr>
        <w:jc w:val="both"/>
        <w:rPr>
          <w:i/>
          <w:iCs/>
        </w:rPr>
      </w:pPr>
      <w:proofErr w:type="spellStart"/>
      <w:r w:rsidRPr="00AA5B27">
        <w:rPr>
          <w:i/>
          <w:iCs/>
        </w:rPr>
        <w:t>username</w:t>
      </w:r>
      <w:proofErr w:type="spellEnd"/>
      <w:r w:rsidRPr="00AA5B27">
        <w:rPr>
          <w:i/>
          <w:iCs/>
        </w:rPr>
        <w:t>=</w:t>
      </w:r>
      <w:proofErr w:type="spellStart"/>
      <w:r w:rsidRPr="00AA5B27">
        <w:rPr>
          <w:i/>
          <w:iCs/>
        </w:rPr>
        <w:t>admin&amp;password</w:t>
      </w:r>
      <w:proofErr w:type="spellEnd"/>
      <w:r w:rsidRPr="00AA5B27">
        <w:rPr>
          <w:i/>
          <w:iCs/>
        </w:rPr>
        <w:t>=test</w:t>
      </w:r>
    </w:p>
    <w:p w14:paraId="6891BFA0" w14:textId="77777777" w:rsidR="003C59F8" w:rsidRPr="00D13A20" w:rsidRDefault="003C59F8" w:rsidP="00AA5B27">
      <w:pPr>
        <w:jc w:val="both"/>
      </w:pPr>
      <w:r w:rsidRPr="00D13A20">
        <w:t xml:space="preserve">lub jako fragment </w:t>
      </w:r>
      <w:proofErr w:type="spellStart"/>
      <w:r w:rsidRPr="00D13A20">
        <w:t>application</w:t>
      </w:r>
      <w:proofErr w:type="spellEnd"/>
      <w:r w:rsidRPr="00D13A20">
        <w:t>/x-www-form-</w:t>
      </w:r>
      <w:proofErr w:type="spellStart"/>
      <w:r w:rsidRPr="00D13A20">
        <w:t>urlencoded</w:t>
      </w:r>
      <w:proofErr w:type="spellEnd"/>
      <w:r w:rsidRPr="00D13A20">
        <w:t xml:space="preserve"> w pakiecie typu POST. Widoczność tych danych była uzależniona od warunków testu – systemu, środowiska uruchomieniowego (VM/</w:t>
      </w:r>
      <w:proofErr w:type="spellStart"/>
      <w:r w:rsidRPr="00D13A20">
        <w:t>bare</w:t>
      </w:r>
      <w:proofErr w:type="spellEnd"/>
      <w:r w:rsidRPr="00D13A20">
        <w:t>-metal) oraz aktywnych zabezpieczeń.</w:t>
      </w:r>
    </w:p>
    <w:p w14:paraId="3A7144FA" w14:textId="77777777" w:rsidR="003C59F8" w:rsidRPr="00D13A20" w:rsidRDefault="003C59F8" w:rsidP="00AA5B27">
      <w:pPr>
        <w:jc w:val="both"/>
      </w:pPr>
      <w:r w:rsidRPr="00D13A20">
        <w:t xml:space="preserve">Scenariusze testowe obejmowały osiem konfiguracji: Windows 10 oraz </w:t>
      </w:r>
      <w:proofErr w:type="spellStart"/>
      <w:r w:rsidRPr="00D13A20">
        <w:t>Ubuntu</w:t>
      </w:r>
      <w:proofErr w:type="spellEnd"/>
      <w:r w:rsidRPr="00D13A20">
        <w:t xml:space="preserve"> 22.04, każdorazowo uruchomione jako maszyna wirtualna oraz jako system fizyczny (</w:t>
      </w:r>
      <w:proofErr w:type="spellStart"/>
      <w:r w:rsidRPr="00D13A20">
        <w:t>bare</w:t>
      </w:r>
      <w:proofErr w:type="spellEnd"/>
      <w:r w:rsidRPr="00D13A20">
        <w:t xml:space="preserve">-metal), z włączonymi i wyłączonymi domyślnymi zaporami sieciowymi (firewall i </w:t>
      </w:r>
      <w:proofErr w:type="spellStart"/>
      <w:r w:rsidRPr="00D13A20">
        <w:t>ufw</w:t>
      </w:r>
      <w:proofErr w:type="spellEnd"/>
      <w:r w:rsidRPr="00D13A20">
        <w:t>).</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proofErr w:type="spellStart"/>
            <w:r w:rsidRPr="00D13A20">
              <w:t>Ubuntu</w:t>
            </w:r>
            <w:proofErr w:type="spellEnd"/>
            <w:r w:rsidRPr="00D13A20">
              <w:t xml:space="preserve">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proofErr w:type="spellStart"/>
            <w:r w:rsidRPr="00D13A20">
              <w:t>Ubuntu</w:t>
            </w:r>
            <w:proofErr w:type="spellEnd"/>
            <w:r w:rsidRPr="00D13A20">
              <w:t xml:space="preserve">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proofErr w:type="spellStart"/>
            <w:r w:rsidRPr="00D13A20">
              <w:t>Ubuntu</w:t>
            </w:r>
            <w:proofErr w:type="spellEnd"/>
            <w:r w:rsidRPr="00D13A20">
              <w:t xml:space="preserve">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proofErr w:type="spellStart"/>
            <w:r w:rsidRPr="00D13A20">
              <w:t>Ubuntu</w:t>
            </w:r>
            <w:proofErr w:type="spellEnd"/>
            <w:r w:rsidRPr="00D13A20">
              <w:t xml:space="preserve">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w:t>
      </w:r>
      <w:proofErr w:type="spellStart"/>
      <w:r w:rsidRPr="00AA5B27">
        <w:t>spoofing</w:t>
      </w:r>
      <w:proofErr w:type="spellEnd"/>
      <w:r w:rsidRPr="00AA5B27">
        <w:t xml:space="preserve"> dla różnych konfiguracji systemów i środowisk.</w:t>
      </w:r>
    </w:p>
    <w:p w14:paraId="04EA1283" w14:textId="77777777" w:rsidR="00AA5B27" w:rsidRDefault="00D13A20" w:rsidP="00642620">
      <w:pPr>
        <w:jc w:val="both"/>
      </w:pPr>
      <w:r w:rsidRPr="00D13A20">
        <w:t xml:space="preserve">Łącznie przeprowadzonych zostało </w:t>
      </w:r>
      <w:r>
        <w:t xml:space="preserve">120 prób ataku ARP </w:t>
      </w:r>
      <w:proofErr w:type="spellStart"/>
      <w:r>
        <w:t>spoofing</w:t>
      </w:r>
      <w:proofErr w:type="spellEnd"/>
      <w:r w:rsidR="00C715E6">
        <w:t>, z czego 73, zakończyło się powodzeniem, co daje ok. 61%</w:t>
      </w:r>
      <w:r w:rsidR="00390C9B">
        <w:t xml:space="preserve"> skutecznych ataków. Dane pokazują, że zabezpieczenia typu firewall oraz </w:t>
      </w:r>
      <w:proofErr w:type="spellStart"/>
      <w:r w:rsidR="00390C9B">
        <w:t>ufw</w:t>
      </w:r>
      <w:proofErr w:type="spellEnd"/>
      <w:r w:rsidR="00390C9B">
        <w:t xml:space="preserve"> nie mają wpływu na ochronę przed atakami typu ARP </w:t>
      </w:r>
      <w:proofErr w:type="spellStart"/>
      <w:r w:rsidR="00390C9B">
        <w:t>spoofing</w:t>
      </w:r>
      <w:proofErr w:type="spellEnd"/>
      <w:r w:rsidR="00390C9B">
        <w:t>,</w:t>
      </w:r>
      <w:r w:rsidR="001930E3">
        <w:t xml:space="preserve"> ponieważ w niektórych przypadkach udział skutecznych ataków przy włączonych zabezpieczeniach był większy niż wyłączonych </w:t>
      </w:r>
      <w:proofErr w:type="spellStart"/>
      <w:r w:rsidR="007806FE">
        <w:t>ufw</w:t>
      </w:r>
      <w:proofErr w:type="spellEnd"/>
      <w:r w:rsidR="007806FE">
        <w:t xml:space="preserve">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w:t>
      </w:r>
      <w:proofErr w:type="spellStart"/>
      <w:r w:rsidRPr="00363533">
        <w:t>Ubuntu</w:t>
      </w:r>
      <w:proofErr w:type="spellEnd"/>
      <w:r w:rsidRPr="00363533">
        <w:t xml:space="preserve">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w:t>
      </w:r>
      <w:proofErr w:type="spellStart"/>
      <w:r w:rsidRPr="00363533">
        <w:t>spoofing</w:t>
      </w:r>
      <w:proofErr w:type="spellEnd"/>
      <w:r w:rsidRPr="00363533">
        <w:t xml:space="preserve">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w:t>
      </w:r>
      <w:proofErr w:type="spellStart"/>
      <w:r w:rsidRPr="00363533">
        <w:t>spoofing</w:t>
      </w:r>
      <w:proofErr w:type="spellEnd"/>
      <w:r w:rsidRPr="00363533">
        <w:t xml:space="preserve">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 xml:space="preserve">Z przedstawionych danych wynika, że system Windows był zauważalnie bardziej podatny na atak ARP </w:t>
      </w:r>
      <w:proofErr w:type="spellStart"/>
      <w:r>
        <w:t>spoofing</w:t>
      </w:r>
      <w:proofErr w:type="spellEnd"/>
      <w:r>
        <w:t xml:space="preserve"> zakończony przechwyceniem danych logowania niż </w:t>
      </w:r>
      <w:proofErr w:type="spellStart"/>
      <w:r>
        <w:t>Ubuntu</w:t>
      </w:r>
      <w:proofErr w:type="spellEnd"/>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 xml:space="preserve">Różnic w domyślnych konfiguracjach systemowych wpływających na obsługę ARP (cache </w:t>
      </w:r>
      <w:proofErr w:type="spellStart"/>
      <w:r w:rsidRPr="007D10CE">
        <w:t>timeout</w:t>
      </w:r>
      <w:proofErr w:type="spellEnd"/>
      <w:r w:rsidRPr="007D10CE">
        <w: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proofErr w:type="spellStart"/>
      <w:r w:rsidRPr="00180FE0">
        <w:t>bridged</w:t>
      </w:r>
      <w:proofErr w:type="spellEnd"/>
      <w:r w:rsidRPr="00180FE0">
        <w:t xml:space="preserve"> w VMware.</w:t>
      </w:r>
    </w:p>
    <w:p w14:paraId="6A3A1FF9" w14:textId="77777777" w:rsidR="00C755B3" w:rsidRDefault="007D10CE" w:rsidP="00AA5B27">
      <w:pPr>
        <w:jc w:val="both"/>
      </w:pPr>
      <w:r>
        <w:t xml:space="preserve">Badanie pokazuje, że ARP </w:t>
      </w:r>
      <w:proofErr w:type="spellStart"/>
      <w:r>
        <w:t>spoofing</w:t>
      </w:r>
      <w:proofErr w:type="spellEnd"/>
      <w:r>
        <w:t xml:space="preserve">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 xml:space="preserve">Potencjalnymi środkami zaradczymi wobec podatności obu systemów na ataki typu ARP </w:t>
      </w:r>
      <w:proofErr w:type="spellStart"/>
      <w:r w:rsidRPr="00C755B3">
        <w:t>spoofing</w:t>
      </w:r>
      <w:proofErr w:type="spellEnd"/>
      <w:r w:rsidRPr="00C755B3">
        <w:t xml:space="preserve"> mogą być m.in.:</w:t>
      </w:r>
    </w:p>
    <w:p w14:paraId="0F0D5A00" w14:textId="5F8D833F" w:rsidR="00C755B3" w:rsidRDefault="00C755B3" w:rsidP="00C755B3">
      <w:pPr>
        <w:pStyle w:val="ListParagraph"/>
        <w:numPr>
          <w:ilvl w:val="0"/>
          <w:numId w:val="16"/>
        </w:numPr>
        <w:tabs>
          <w:tab w:val="left" w:pos="6195"/>
        </w:tabs>
        <w:jc w:val="both"/>
      </w:pPr>
      <w:r>
        <w:t xml:space="preserve">dynamiczne monitorowanie tablicy ARP (np. </w:t>
      </w:r>
      <w:proofErr w:type="spellStart"/>
      <w:r>
        <w:t>Arpwatch</w:t>
      </w:r>
      <w:proofErr w:type="spellEnd"/>
      <w:r>
        <w:t>)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w:t>
      </w:r>
      <w:proofErr w:type="spellStart"/>
      <w:r>
        <w:t>force</w:t>
      </w:r>
      <w:proofErr w:type="spellEnd"/>
    </w:p>
    <w:p w14:paraId="57CDE76C" w14:textId="1A6C52F2" w:rsidR="00C755B3" w:rsidRDefault="00BE3822" w:rsidP="00AA5B27">
      <w:pPr>
        <w:jc w:val="both"/>
      </w:pPr>
      <w:r>
        <w:t xml:space="preserve">4.3.1 </w:t>
      </w:r>
      <w:r w:rsidR="00982890" w:rsidRPr="00982890">
        <w:t xml:space="preserve">Charakterystyka ataku </w:t>
      </w:r>
      <w:proofErr w:type="spellStart"/>
      <w:r w:rsidR="00982890" w:rsidRPr="00982890">
        <w:t>brute-force</w:t>
      </w:r>
      <w:proofErr w:type="spellEnd"/>
    </w:p>
    <w:p w14:paraId="1B99ECE6" w14:textId="77777777" w:rsidR="00231930" w:rsidRDefault="00231930" w:rsidP="00430410">
      <w:pPr>
        <w:jc w:val="both"/>
      </w:pPr>
      <w:r w:rsidRPr="00231930">
        <w:t xml:space="preserve">Atak </w:t>
      </w:r>
      <w:proofErr w:type="spellStart"/>
      <w:r w:rsidRPr="00231930">
        <w:t>brute</w:t>
      </w:r>
      <w:proofErr w:type="spellEnd"/>
      <w:r w:rsidRPr="00231930">
        <w:t xml:space="preserve"> </w:t>
      </w:r>
      <w:proofErr w:type="spellStart"/>
      <w:r w:rsidRPr="00231930">
        <w:t>force</w:t>
      </w:r>
      <w:proofErr w:type="spellEnd"/>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w:t>
      </w:r>
      <w:proofErr w:type="spellStart"/>
      <w:r w:rsidRPr="00231930">
        <w:t>brute</w:t>
      </w:r>
      <w:proofErr w:type="spellEnd"/>
      <w:r w:rsidRPr="00231930">
        <w:t xml:space="preserve"> </w:t>
      </w:r>
      <w:proofErr w:type="spellStart"/>
      <w:r w:rsidRPr="00231930">
        <w:t>force</w:t>
      </w:r>
      <w:proofErr w:type="spellEnd"/>
      <w:r w:rsidRPr="00231930">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proofErr w:type="spellStart"/>
      <w:r w:rsidRPr="00231930">
        <w:t>dictionary</w:t>
      </w:r>
      <w:proofErr w:type="spellEnd"/>
      <w:r w:rsidRPr="00231930">
        <w:t xml:space="preserve"> </w:t>
      </w:r>
      <w:proofErr w:type="spellStart"/>
      <w:r w:rsidRPr="00231930">
        <w:t>attack</w:t>
      </w:r>
      <w:proofErr w:type="spellEnd"/>
      <w:r w:rsidRPr="00231930">
        <w:t xml:space="preserve">), który skraca czas potrzebny do złamania hasła.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430410">
        <w:t>brute</w:t>
      </w:r>
      <w:proofErr w:type="spellEnd"/>
      <w:r w:rsidRPr="00430410">
        <w:t xml:space="preserve"> </w:t>
      </w:r>
      <w:proofErr w:type="spellStart"/>
      <w:r w:rsidRPr="00430410">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w:t>
      </w:r>
      <w:proofErr w:type="spellStart"/>
      <w:r w:rsidRPr="008E71D4">
        <w:t>brute</w:t>
      </w:r>
      <w:proofErr w:type="spellEnd"/>
      <w:r w:rsidRPr="008E71D4">
        <w:t xml:space="preserve"> </w:t>
      </w:r>
      <w:proofErr w:type="spellStart"/>
      <w:r w:rsidRPr="008E71D4">
        <w:t>force</w:t>
      </w:r>
      <w:proofErr w:type="spellEnd"/>
      <w:r w:rsidRPr="008E71D4">
        <w:t xml:space="preserv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w:t>
      </w:r>
      <w:proofErr w:type="spellStart"/>
      <w:r w:rsidRPr="009634E2">
        <w:t>Ubuntu</w:t>
      </w:r>
      <w:proofErr w:type="spellEnd"/>
      <w:r w:rsidRPr="009634E2">
        <w:t xml:space="preserve"> 22.04), uruchomione zarówno jako maszyny wirtualne, jak i fizyczne, wykazują odporność na atak siłowy (</w:t>
      </w:r>
      <w:proofErr w:type="spellStart"/>
      <w:r w:rsidRPr="009634E2">
        <w:t>brute-force</w:t>
      </w:r>
      <w:proofErr w:type="spellEnd"/>
      <w:r w:rsidRPr="009634E2">
        <w:t xml:space="preserve">) na aplikację webową z formularzem logowania. </w:t>
      </w:r>
      <w:r w:rsidRPr="009634E2">
        <w:rPr>
          <w:lang w:val="en-US"/>
        </w:rPr>
        <w:t xml:space="preserve">Test </w:t>
      </w:r>
      <w:proofErr w:type="spellStart"/>
      <w:r w:rsidRPr="009634E2">
        <w:rPr>
          <w:lang w:val="en-US"/>
        </w:rPr>
        <w:t>miał</w:t>
      </w:r>
      <w:proofErr w:type="spellEnd"/>
      <w:r w:rsidRPr="009634E2">
        <w:rPr>
          <w:lang w:val="en-US"/>
        </w:rPr>
        <w:t xml:space="preserve"> </w:t>
      </w:r>
      <w:proofErr w:type="spellStart"/>
      <w:r w:rsidRPr="009634E2">
        <w:rPr>
          <w:lang w:val="en-US"/>
        </w:rPr>
        <w:t>zweryfikować</w:t>
      </w:r>
      <w:proofErr w:type="spellEnd"/>
      <w:r w:rsidRPr="009634E2">
        <w:rPr>
          <w:lang w:val="en-US"/>
        </w:rPr>
        <w:t>:</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 xml:space="preserve">W celu przeprowadzenia testów ataków </w:t>
      </w:r>
      <w:proofErr w:type="spellStart"/>
      <w:r w:rsidRPr="009634E2">
        <w:t>brute</w:t>
      </w:r>
      <w:proofErr w:type="spellEnd"/>
      <w:r w:rsidRPr="009634E2">
        <w:t xml:space="preserve"> </w:t>
      </w:r>
      <w:proofErr w:type="spellStart"/>
      <w:r w:rsidRPr="009634E2">
        <w:t>force</w:t>
      </w:r>
      <w:proofErr w:type="spellEnd"/>
      <w:r w:rsidRPr="009634E2">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 xml:space="preserve">W skład rozwiązania wchodziły m.in. pliki </w:t>
      </w:r>
      <w:proofErr w:type="spellStart"/>
      <w:r w:rsidRPr="009634E2">
        <w:t>login.php</w:t>
      </w:r>
      <w:proofErr w:type="spellEnd"/>
      <w:r w:rsidRPr="009634E2">
        <w:t xml:space="preserve"> oraz </w:t>
      </w:r>
      <w:proofErr w:type="spellStart"/>
      <w:r w:rsidRPr="009634E2">
        <w:t>users.php</w:t>
      </w:r>
      <w:proofErr w:type="spellEnd"/>
      <w:r w:rsidRPr="009634E2">
        <w:t xml:space="preserve">, zawierające odpowiednio logikę logowania oraz zestaw przykładowych danych uwierzytelniających. Środowisko zostało uruchomione lokalnie z wykorzystaniem </w:t>
      </w:r>
      <w:proofErr w:type="spellStart"/>
      <w:r w:rsidRPr="009634E2">
        <w:t>docker-compose</w:t>
      </w:r>
      <w:proofErr w:type="spellEnd"/>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w:t>
      </w:r>
      <w:proofErr w:type="spellStart"/>
      <w:r w:rsidRPr="009634E2">
        <w:t>brute</w:t>
      </w:r>
      <w:proofErr w:type="spellEnd"/>
      <w:r w:rsidRPr="009634E2">
        <w:t xml:space="preserve"> </w:t>
      </w:r>
      <w:proofErr w:type="spellStart"/>
      <w:r w:rsidRPr="009634E2">
        <w:t>force</w:t>
      </w:r>
      <w:proofErr w:type="spellEnd"/>
      <w:r w:rsidRPr="009634E2">
        <w:t>.</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w:t>
      </w:r>
      <w:proofErr w:type="spellStart"/>
      <w:r w:rsidRPr="001D1A38">
        <w:t>adres_IP</w:t>
      </w:r>
      <w:proofErr w:type="spellEnd"/>
      <w:r w:rsidRPr="001D1A38">
        <w:t>] http-post-form "/</w:t>
      </w:r>
      <w:proofErr w:type="spellStart"/>
      <w:r w:rsidRPr="001D1A38">
        <w:t>login.php:username</w:t>
      </w:r>
      <w:proofErr w:type="spellEnd"/>
      <w:r w:rsidRPr="001D1A38">
        <w:t>=^USER^&amp;</w:t>
      </w:r>
      <w:proofErr w:type="spellStart"/>
      <w:r w:rsidRPr="001D1A38">
        <w:t>password</w:t>
      </w:r>
      <w:proofErr w:type="spellEnd"/>
      <w:r w:rsidRPr="001D1A38">
        <w:t>=^PASS^:Nieprawidłowe dane"</w:t>
      </w:r>
    </w:p>
    <w:p w14:paraId="79C73469" w14:textId="77777777" w:rsidR="001D1A38" w:rsidRPr="001D1A38" w:rsidRDefault="001D1A38" w:rsidP="001D1A38">
      <w:pPr>
        <w:jc w:val="both"/>
        <w:rPr>
          <w:lang w:val="en-US"/>
        </w:rPr>
      </w:pPr>
      <w:proofErr w:type="spellStart"/>
      <w:r w:rsidRPr="001D1A38">
        <w:rPr>
          <w:b/>
          <w:bCs/>
          <w:lang w:val="en-US"/>
        </w:rPr>
        <w:t>Parametry</w:t>
      </w:r>
      <w:proofErr w:type="spellEnd"/>
      <w:r w:rsidRPr="001D1A38">
        <w:rPr>
          <w:b/>
          <w:bCs/>
          <w:lang w:val="en-US"/>
        </w:rPr>
        <w:t>:</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 xml:space="preserve">-s – port </w:t>
      </w:r>
      <w:proofErr w:type="spellStart"/>
      <w:r w:rsidRPr="001D1A38">
        <w:rPr>
          <w:lang w:val="en-US"/>
        </w:rPr>
        <w:t>serwera</w:t>
      </w:r>
      <w:proofErr w:type="spellEnd"/>
      <w:r w:rsidRPr="001D1A38">
        <w:rPr>
          <w:lang w:val="en-US"/>
        </w:rPr>
        <w:t xml:space="preserve"> HTTP (</w:t>
      </w:r>
      <w:proofErr w:type="spellStart"/>
      <w:r w:rsidRPr="001D1A38">
        <w:rPr>
          <w:lang w:val="en-US"/>
        </w:rPr>
        <w:t>tu</w:t>
      </w:r>
      <w:proofErr w:type="spellEnd"/>
      <w:r w:rsidRPr="001D1A38">
        <w:rPr>
          <w:lang w:val="en-US"/>
        </w:rPr>
        <w:t>: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w:t>
      </w:r>
      <w:proofErr w:type="spellStart"/>
      <w:r w:rsidRPr="001D1A38">
        <w:t>login.php</w:t>
      </w:r>
      <w:proofErr w:type="spellEnd"/>
      <w:r w:rsidRPr="001D1A38">
        <w:t>:...:Nieprawidłowe dane" – format:</w:t>
      </w:r>
    </w:p>
    <w:p w14:paraId="294396E2" w14:textId="77777777" w:rsidR="001D1A38" w:rsidRPr="001D1A38" w:rsidRDefault="001D1A38" w:rsidP="001D1A38">
      <w:pPr>
        <w:numPr>
          <w:ilvl w:val="1"/>
          <w:numId w:val="18"/>
        </w:numPr>
        <w:jc w:val="both"/>
      </w:pPr>
      <w:r w:rsidRPr="001D1A38">
        <w:t>ścieżka do formularza (/</w:t>
      </w:r>
      <w:proofErr w:type="spellStart"/>
      <w:r w:rsidRPr="001D1A38">
        <w:t>login.php</w:t>
      </w:r>
      <w:proofErr w:type="spellEnd"/>
      <w:r w:rsidRPr="001D1A38">
        <w:t>),</w:t>
      </w:r>
    </w:p>
    <w:p w14:paraId="21001593" w14:textId="77777777" w:rsidR="001D1A38" w:rsidRPr="001D1A38" w:rsidRDefault="001D1A38" w:rsidP="001D1A38">
      <w:pPr>
        <w:numPr>
          <w:ilvl w:val="1"/>
          <w:numId w:val="18"/>
        </w:numPr>
        <w:jc w:val="both"/>
        <w:rPr>
          <w:lang w:val="en-US"/>
        </w:rPr>
      </w:pPr>
      <w:proofErr w:type="spellStart"/>
      <w:r w:rsidRPr="001D1A38">
        <w:rPr>
          <w:lang w:val="en-US"/>
        </w:rPr>
        <w:t>parametry</w:t>
      </w:r>
      <w:proofErr w:type="spellEnd"/>
      <w:r w:rsidRPr="001D1A38">
        <w:rPr>
          <w:lang w:val="en-US"/>
        </w:rPr>
        <w:t xml:space="preserve"> POST z </w:t>
      </w:r>
      <w:proofErr w:type="spellStart"/>
      <w:r w:rsidRPr="001D1A38">
        <w:rPr>
          <w:lang w:val="en-US"/>
        </w:rPr>
        <w:t>loginem</w:t>
      </w:r>
      <w:proofErr w:type="spellEnd"/>
      <w:r w:rsidRPr="001D1A38">
        <w:rPr>
          <w:lang w:val="en-US"/>
        </w:rPr>
        <w:t xml:space="preserve"> </w:t>
      </w:r>
      <w:proofErr w:type="spellStart"/>
      <w:r w:rsidRPr="001D1A38">
        <w:rPr>
          <w:lang w:val="en-US"/>
        </w:rPr>
        <w:t>i</w:t>
      </w:r>
      <w:proofErr w:type="spellEnd"/>
      <w:r w:rsidRPr="001D1A38">
        <w:rPr>
          <w:lang w:val="en-US"/>
        </w:rPr>
        <w:t xml:space="preserve"> </w:t>
      </w:r>
      <w:proofErr w:type="spellStart"/>
      <w:r w:rsidRPr="001D1A38">
        <w:rPr>
          <w:lang w:val="en-US"/>
        </w:rPr>
        <w:t>hasłem</w:t>
      </w:r>
      <w:proofErr w:type="spellEnd"/>
      <w:r w:rsidRPr="001D1A38">
        <w:rPr>
          <w:lang w:val="en-US"/>
        </w:rPr>
        <w:t xml:space="preserve">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 xml:space="preserve">Na rysunku poniżej przedstawiono przykład skutecznego ataku </w:t>
      </w:r>
      <w:proofErr w:type="spellStart"/>
      <w:r w:rsidRPr="001D1A38">
        <w:t>brute</w:t>
      </w:r>
      <w:proofErr w:type="spellEnd"/>
      <w:r w:rsidRPr="001D1A38">
        <w:t xml:space="preserve"> </w:t>
      </w:r>
      <w:proofErr w:type="spellStart"/>
      <w:r w:rsidRPr="001D1A38">
        <w:t>force</w:t>
      </w:r>
      <w:proofErr w:type="spellEnd"/>
      <w:r w:rsidRPr="001D1A38">
        <w:t xml:space="preserve"> wykonanego z użyciem narzędzia Hydra. Kombinacja loginu admin oraz hasła </w:t>
      </w:r>
      <w:proofErr w:type="spellStart"/>
      <w:r w:rsidRPr="001D1A38">
        <w:t>password</w:t>
      </w:r>
      <w:proofErr w:type="spellEnd"/>
      <w:r w:rsidRPr="001D1A38">
        <w:t xml:space="preserve">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5pt;height:100.5pt" o:ole="">
            <v:imagedata r:id="rId27" o:title=""/>
          </v:shape>
          <o:OLEObject Type="Embed" ProgID="Unknown" ShapeID="_x0000_i1027" DrawAspect="Content" ObjectID="_1815590614" r:id="rId28"/>
        </w:object>
      </w:r>
    </w:p>
    <w:p w14:paraId="6A47E3C6" w14:textId="77777777" w:rsidR="001D1A38" w:rsidRPr="001D1A38" w:rsidRDefault="001D1A38" w:rsidP="001D1A38">
      <w:pPr>
        <w:jc w:val="both"/>
      </w:pPr>
      <w:r w:rsidRPr="001D1A38">
        <w:rPr>
          <w:b/>
          <w:bCs/>
        </w:rPr>
        <w:t>Rys. X.</w:t>
      </w:r>
      <w:r w:rsidRPr="001D1A38">
        <w:t xml:space="preserve"> Przykład udanego ataku </w:t>
      </w:r>
      <w:proofErr w:type="spellStart"/>
      <w:r w:rsidRPr="001D1A38">
        <w:t>brute</w:t>
      </w:r>
      <w:proofErr w:type="spellEnd"/>
      <w:r w:rsidRPr="001D1A38">
        <w:t xml:space="preserve"> </w:t>
      </w:r>
      <w:proofErr w:type="spellStart"/>
      <w:r w:rsidRPr="001D1A38">
        <w:t>force</w:t>
      </w:r>
      <w:proofErr w:type="spellEnd"/>
      <w:r w:rsidRPr="001D1A38">
        <w:t xml:space="preserv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 xml:space="preserve">W </w:t>
      </w:r>
      <w:proofErr w:type="spellStart"/>
      <w:r w:rsidRPr="001D1A38">
        <w:rPr>
          <w:lang w:val="en-US"/>
        </w:rPr>
        <w:t>trakcie</w:t>
      </w:r>
      <w:proofErr w:type="spellEnd"/>
      <w:r w:rsidRPr="001D1A38">
        <w:rPr>
          <w:lang w:val="en-US"/>
        </w:rPr>
        <w:t xml:space="preserve"> </w:t>
      </w:r>
      <w:proofErr w:type="spellStart"/>
      <w:r w:rsidRPr="001D1A38">
        <w:rPr>
          <w:lang w:val="en-US"/>
        </w:rPr>
        <w:t>testów</w:t>
      </w:r>
      <w:proofErr w:type="spellEnd"/>
      <w:r w:rsidRPr="001D1A38">
        <w:rPr>
          <w:lang w:val="en-US"/>
        </w:rPr>
        <w:t xml:space="preserve"> </w:t>
      </w:r>
      <w:proofErr w:type="spellStart"/>
      <w:r w:rsidRPr="001D1A38">
        <w:rPr>
          <w:lang w:val="en-US"/>
        </w:rPr>
        <w:t>wykorzystano</w:t>
      </w:r>
      <w:proofErr w:type="spellEnd"/>
      <w:r w:rsidRPr="001D1A38">
        <w:rPr>
          <w:lang w:val="en-US"/>
        </w:rPr>
        <w:t>:</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 xml:space="preserve">Listy zostały utworzone w oparciu o najpopularniejsze kombinacje (np. admin, </w:t>
      </w:r>
      <w:proofErr w:type="spellStart"/>
      <w:r w:rsidRPr="001D1A38">
        <w:t>user</w:t>
      </w:r>
      <w:proofErr w:type="spellEnd"/>
      <w:r w:rsidRPr="001D1A38">
        <w:t xml:space="preserve">, 123456, </w:t>
      </w:r>
      <w:proofErr w:type="spellStart"/>
      <w:r w:rsidRPr="001D1A38">
        <w:t>password</w:t>
      </w:r>
      <w:proofErr w:type="spellEnd"/>
      <w:r w:rsidRPr="001D1A38">
        <w:t>,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 xml:space="preserve">Tabela przedstawia zestawienie rezultatów testów ataków typu </w:t>
      </w:r>
      <w:proofErr w:type="spellStart"/>
      <w:r w:rsidRPr="003A42CF">
        <w:t>brute</w:t>
      </w:r>
      <w:proofErr w:type="spellEnd"/>
      <w:r w:rsidRPr="003A42CF">
        <w:t xml:space="preserve"> </w:t>
      </w:r>
      <w:proofErr w:type="spellStart"/>
      <w:r w:rsidRPr="003A42CF">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w:t>
            </w:r>
            <w:proofErr w:type="spellStart"/>
            <w:r>
              <w:t>tries</w:t>
            </w:r>
            <w:proofErr w:type="spellEnd"/>
            <w:r>
              <w:t>/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proofErr w:type="spellStart"/>
            <w:r>
              <w:t>Ubuntu</w:t>
            </w:r>
            <w:proofErr w:type="spellEnd"/>
            <w:r>
              <w:t xml:space="preserve">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proofErr w:type="spellStart"/>
            <w:r>
              <w:t>Ubuntu</w:t>
            </w:r>
            <w:proofErr w:type="spellEnd"/>
            <w:r>
              <w:t xml:space="preserve">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proofErr w:type="spellStart"/>
            <w:r>
              <w:t>Ubuntu</w:t>
            </w:r>
            <w:proofErr w:type="spellEnd"/>
            <w:r>
              <w:t xml:space="preserve">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proofErr w:type="spellStart"/>
            <w:r>
              <w:t>Ubuntu</w:t>
            </w:r>
            <w:proofErr w:type="spellEnd"/>
            <w:r>
              <w:t xml:space="preserve">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 xml:space="preserve">Tab. X. Wyniki testów ataku </w:t>
      </w:r>
      <w:proofErr w:type="spellStart"/>
      <w:r w:rsidRPr="003A42CF">
        <w:t>brute</w:t>
      </w:r>
      <w:proofErr w:type="spellEnd"/>
      <w:r w:rsidRPr="003A42CF">
        <w:t xml:space="preserve"> </w:t>
      </w:r>
      <w:proofErr w:type="spellStart"/>
      <w:r w:rsidRPr="003A42CF">
        <w:t>force</w:t>
      </w:r>
      <w:proofErr w:type="spellEnd"/>
      <w:r w:rsidRPr="003A42CF">
        <w:t xml:space="preserv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w:t>
      </w:r>
      <w:proofErr w:type="spellStart"/>
      <w:r w:rsidRPr="00520AD5">
        <w:t>tr</w:t>
      </w:r>
      <w:proofErr w:type="spellEnd"/>
      <w:r w:rsidRPr="00520AD5">
        <w:t>/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w:t>
      </w:r>
      <w:proofErr w:type="spellStart"/>
      <w:r w:rsidRPr="00B36BFC">
        <w:t>Ubuntu</w:t>
      </w:r>
      <w:proofErr w:type="spellEnd"/>
      <w:r w:rsidRPr="00B36BFC">
        <w:t xml:space="preserve">) </w:t>
      </w:r>
      <w:r w:rsidRPr="00B36BFC">
        <w:rPr>
          <w:b/>
          <w:bCs/>
        </w:rPr>
        <w:t>nie wpłynęła istotnie</w:t>
      </w:r>
      <w:r w:rsidRPr="00B36BFC">
        <w:t xml:space="preserve"> na skuteczność ataku </w:t>
      </w:r>
      <w:proofErr w:type="spellStart"/>
      <w:r w:rsidRPr="00B36BFC">
        <w:t>brute</w:t>
      </w:r>
      <w:proofErr w:type="spellEnd"/>
      <w:r w:rsidRPr="00B36BFC">
        <w:t xml:space="preserve"> </w:t>
      </w:r>
      <w:proofErr w:type="spellStart"/>
      <w:r w:rsidRPr="00B36BFC">
        <w:t>force</w:t>
      </w:r>
      <w:proofErr w:type="spellEnd"/>
      <w:r w:rsidRPr="00B36BFC">
        <w:t>.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 xml:space="preserve">Analiza przeprowadzonych testów wykazała, że ataki typu </w:t>
      </w:r>
      <w:proofErr w:type="spellStart"/>
      <w:r w:rsidRPr="0043709A">
        <w:t>brute</w:t>
      </w:r>
      <w:proofErr w:type="spellEnd"/>
      <w:r w:rsidRPr="0043709A">
        <w:t xml:space="preserve"> </w:t>
      </w:r>
      <w:proofErr w:type="spellStart"/>
      <w:r w:rsidRPr="0043709A">
        <w:t>force</w:t>
      </w:r>
      <w:proofErr w:type="spellEnd"/>
      <w:r w:rsidRPr="0043709A">
        <w:t xml:space="preserve"> były skuteczne we wszystkich badanych konfiguracjach systemowych — niezależnie od używanego systemu operacyjnego (Windows 10 lub </w:t>
      </w:r>
      <w:proofErr w:type="spellStart"/>
      <w:r w:rsidRPr="0043709A">
        <w:t>Ubuntu</w:t>
      </w:r>
      <w:proofErr w:type="spellEnd"/>
      <w:r w:rsidRPr="0043709A">
        <w:t xml:space="preserve">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 xml:space="preserve">Konfiguracja limitów połączeń i filtrowanie ruchu (np. za pomocą </w:t>
      </w:r>
      <w:proofErr w:type="spellStart"/>
      <w:r w:rsidRPr="0043709A">
        <w:rPr>
          <w:b/>
          <w:bCs/>
        </w:rPr>
        <w:t>iptables</w:t>
      </w:r>
      <w:proofErr w:type="spellEnd"/>
      <w:r w:rsidRPr="0043709A">
        <w:rPr>
          <w:b/>
          <w:bCs/>
        </w:rPr>
        <w:t xml:space="preserve">, fail2ban, Windows </w:t>
      </w:r>
      <w:proofErr w:type="spellStart"/>
      <w:r w:rsidRPr="0043709A">
        <w:rPr>
          <w:b/>
          <w:bCs/>
        </w:rPr>
        <w:t>Defender</w:t>
      </w:r>
      <w:proofErr w:type="spellEnd"/>
      <w:r w:rsidRPr="0043709A">
        <w:rPr>
          <w:b/>
          <w:bCs/>
        </w:rPr>
        <w:t xml:space="preserve">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 xml:space="preserve">Integracja z systemami IDS/IPS (np. </w:t>
      </w:r>
      <w:proofErr w:type="spellStart"/>
      <w:r w:rsidRPr="0043709A">
        <w:rPr>
          <w:b/>
          <w:bCs/>
        </w:rPr>
        <w:t>Snort</w:t>
      </w:r>
      <w:proofErr w:type="spellEnd"/>
      <w:r w:rsidRPr="0043709A">
        <w:rPr>
          <w:b/>
          <w:bCs/>
        </w:rPr>
        <w:t xml:space="preserve">, </w:t>
      </w:r>
      <w:proofErr w:type="spellStart"/>
      <w:r w:rsidRPr="0043709A">
        <w:rPr>
          <w:b/>
          <w:bCs/>
        </w:rPr>
        <w:t>Suricata</w:t>
      </w:r>
      <w:proofErr w:type="spellEnd"/>
      <w:r w:rsidRPr="0043709A">
        <w:rPr>
          <w:b/>
          <w:bCs/>
        </w:rPr>
        <w:t>)</w:t>
      </w:r>
      <w:r w:rsidRPr="0043709A">
        <w:t xml:space="preserve"> – może pozwolić na identyfikację charakterystycznych wzorców ataków </w:t>
      </w:r>
      <w:proofErr w:type="spellStart"/>
      <w:r w:rsidRPr="0043709A">
        <w:t>brute</w:t>
      </w:r>
      <w:proofErr w:type="spellEnd"/>
      <w:r w:rsidRPr="0043709A">
        <w:t xml:space="preserve"> </w:t>
      </w:r>
      <w:proofErr w:type="spellStart"/>
      <w:r w:rsidRPr="0043709A">
        <w:t>force</w:t>
      </w:r>
      <w:proofErr w:type="spellEnd"/>
      <w:r w:rsidRPr="0043709A">
        <w:t>.</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46933A73" w14:textId="77777777" w:rsidR="00A53C69" w:rsidRDefault="0043709A" w:rsidP="00520AD5">
      <w:pPr>
        <w:jc w:val="both"/>
      </w:pPr>
      <w:r w:rsidRPr="0043709A">
        <w:t xml:space="preserve">Reasumując, choć testowana aplikacja webowa była celowo uproszczona i pozbawiona zabezpieczeń, kluczowym wnioskiem z badań jest brak systemowych mechanizmów obrony przed zautomatyzowanym atakiem </w:t>
      </w:r>
      <w:proofErr w:type="spellStart"/>
      <w:r w:rsidRPr="0043709A">
        <w:t>brute</w:t>
      </w:r>
      <w:proofErr w:type="spellEnd"/>
      <w:r w:rsidRPr="0043709A">
        <w:t xml:space="preserve"> </w:t>
      </w:r>
      <w:proofErr w:type="spellStart"/>
      <w:r w:rsidRPr="0043709A">
        <w:t>force</w:t>
      </w:r>
      <w:proofErr w:type="spellEnd"/>
      <w:r w:rsidRPr="0043709A">
        <w:t>. Wdrożenie odpowiednich zabezpieczeń po stronie systemu operacyjnego ma zatem istotne znaczenie w ochronie usług dostępnych w sieci.</w:t>
      </w:r>
    </w:p>
    <w:p w14:paraId="4C9AD594" w14:textId="77777777" w:rsidR="00A53C69" w:rsidRPr="000B3AE3" w:rsidRDefault="00A53C69" w:rsidP="00520AD5">
      <w:pPr>
        <w:jc w:val="both"/>
        <w:rPr>
          <w:b/>
          <w:bCs/>
        </w:rPr>
      </w:pPr>
    </w:p>
    <w:p w14:paraId="059CCBC5" w14:textId="77777777" w:rsidR="00A53C69" w:rsidRPr="000B3AE3" w:rsidRDefault="00A53C69" w:rsidP="00520AD5">
      <w:pPr>
        <w:jc w:val="both"/>
        <w:rPr>
          <w:b/>
          <w:bCs/>
        </w:rPr>
      </w:pPr>
      <w:r w:rsidRPr="000B3AE3">
        <w:rPr>
          <w:b/>
          <w:bCs/>
        </w:rPr>
        <w:t>4.4 Eskalacja uprawnień</w:t>
      </w:r>
    </w:p>
    <w:p w14:paraId="07937BDE" w14:textId="77777777" w:rsidR="00A53C69" w:rsidRDefault="00A53C69" w:rsidP="00520AD5">
      <w:pPr>
        <w:jc w:val="both"/>
      </w:pPr>
      <w:r w:rsidRPr="00A53C69">
        <w:t>4.4.1 Eskalacja uprawnień – teoria</w:t>
      </w:r>
    </w:p>
    <w:p w14:paraId="43622D22" w14:textId="6C352C91" w:rsidR="006D1802" w:rsidRPr="006D1802" w:rsidRDefault="006D1802" w:rsidP="006D1802">
      <w:pPr>
        <w:jc w:val="both"/>
      </w:pPr>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w:t>
      </w:r>
      <w:proofErr w:type="spellStart"/>
      <w:r w:rsidRPr="006D1802">
        <w:t>root</w:t>
      </w:r>
      <w:proofErr w:type="spellEnd"/>
      <w:r w:rsidRPr="006D1802">
        <w:t>) przez zwykłego użytkownika. Z perspektywy analizy systemów w środowiskach wirtualnych, eskalacja uprawnień jest szczególnie istotna, ponieważ umożliwia pełne przejęcie kontroli nad maszyną wirtualną, a w niektórych przypadkach – również nad systemem hosta [1</w:t>
      </w:r>
      <w:r w:rsidR="00EB7E64">
        <w:t>7</w:t>
      </w:r>
      <w:r w:rsidRPr="006D1802">
        <w:t>].</w:t>
      </w:r>
    </w:p>
    <w:p w14:paraId="2B5644E6" w14:textId="77777777" w:rsidR="006D1802" w:rsidRPr="006D1802" w:rsidRDefault="006D1802" w:rsidP="006D1802">
      <w:pPr>
        <w:jc w:val="both"/>
      </w:pPr>
      <w:r w:rsidRPr="006D1802">
        <w:t>Wyróżnia się dwa podstawowe typy ataków eskalacyjnych:</w:t>
      </w:r>
    </w:p>
    <w:p w14:paraId="279DFE81" w14:textId="358904DD" w:rsidR="006D1802" w:rsidRPr="006D1802" w:rsidRDefault="006D1802" w:rsidP="006D1802">
      <w:pPr>
        <w:numPr>
          <w:ilvl w:val="0"/>
          <w:numId w:val="21"/>
        </w:numPr>
        <w:jc w:val="both"/>
      </w:pPr>
      <w:r w:rsidRPr="006D1802">
        <w:rPr>
          <w:b/>
          <w:bCs/>
        </w:rPr>
        <w:t>Eskalacja pionowa (</w:t>
      </w:r>
      <w:proofErr w:type="spellStart"/>
      <w:r w:rsidRPr="006D1802">
        <w:rPr>
          <w:b/>
          <w:bCs/>
        </w:rPr>
        <w:t>vertic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przez użytkownika wyższych uprawnień, niż zostały mu nadane, np. przejęcie roli administratora przez użytkownika o uprawnieniach ograniczonych</w:t>
      </w:r>
      <w:r w:rsidR="00AD7722">
        <w:t xml:space="preserve"> [18]</w:t>
      </w:r>
      <w:r w:rsidRPr="006D1802">
        <w:t>.</w:t>
      </w:r>
    </w:p>
    <w:p w14:paraId="73395142" w14:textId="079C915F" w:rsidR="006D1802" w:rsidRPr="006D1802" w:rsidRDefault="006D1802" w:rsidP="006D1802">
      <w:pPr>
        <w:numPr>
          <w:ilvl w:val="0"/>
          <w:numId w:val="21"/>
        </w:numPr>
        <w:jc w:val="both"/>
      </w:pPr>
      <w:r w:rsidRPr="006D1802">
        <w:rPr>
          <w:b/>
          <w:bCs/>
        </w:rPr>
        <w:t>Eskalacja pozioma (</w:t>
      </w:r>
      <w:proofErr w:type="spellStart"/>
      <w:r w:rsidRPr="006D1802">
        <w:rPr>
          <w:b/>
          <w:bCs/>
        </w:rPr>
        <w:t>horizont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dostępu do zasobów innego użytkownika posiadającego ten sam poziom uprawnień, np. dostęp do konta współużytkownika</w:t>
      </w:r>
      <w:r w:rsidR="00AD7722">
        <w:t xml:space="preserve"> [18]</w:t>
      </w:r>
      <w:r w:rsidRPr="006D1802">
        <w:t>.</w:t>
      </w:r>
    </w:p>
    <w:p w14:paraId="0F4C6BFF" w14:textId="77777777" w:rsidR="006D1802" w:rsidRPr="006D1802" w:rsidRDefault="006D1802" w:rsidP="006D1802">
      <w:pPr>
        <w:jc w:val="both"/>
      </w:pPr>
      <w:r w:rsidRPr="006D1802">
        <w:t>W systemach Linux i Windows występuje szereg technik eskalacyjnych, z których najczęściej wykorzystywane obejmują:</w:t>
      </w:r>
    </w:p>
    <w:p w14:paraId="01D7D328" w14:textId="6E9B05EB" w:rsidR="006D1802" w:rsidRPr="006D1802" w:rsidRDefault="006D1802" w:rsidP="006D1802">
      <w:pPr>
        <w:numPr>
          <w:ilvl w:val="0"/>
          <w:numId w:val="22"/>
        </w:numPr>
        <w:jc w:val="both"/>
        <w:rPr>
          <w:lang w:val="en-US"/>
        </w:rPr>
      </w:pPr>
      <w:proofErr w:type="spellStart"/>
      <w:r w:rsidRPr="006D1802">
        <w:rPr>
          <w:lang w:val="en-US"/>
        </w:rPr>
        <w:lastRenderedPageBreak/>
        <w:t>błędne</w:t>
      </w:r>
      <w:proofErr w:type="spellEnd"/>
      <w:r w:rsidRPr="006D1802">
        <w:rPr>
          <w:lang w:val="en-US"/>
        </w:rPr>
        <w:t xml:space="preserve"> </w:t>
      </w:r>
      <w:proofErr w:type="spellStart"/>
      <w:r w:rsidRPr="006D1802">
        <w:rPr>
          <w:lang w:val="en-US"/>
        </w:rPr>
        <w:t>konfiguracje</w:t>
      </w:r>
      <w:proofErr w:type="spellEnd"/>
      <w:r w:rsidRPr="006D1802">
        <w:rPr>
          <w:lang w:val="en-US"/>
        </w:rPr>
        <w:t xml:space="preserve"> </w:t>
      </w:r>
      <w:proofErr w:type="spellStart"/>
      <w:r w:rsidRPr="006D1802">
        <w:rPr>
          <w:lang w:val="en-US"/>
        </w:rPr>
        <w:t>uprawnień</w:t>
      </w:r>
      <w:proofErr w:type="spellEnd"/>
      <w:r w:rsidRPr="006D1802">
        <w:rPr>
          <w:lang w:val="en-US"/>
        </w:rPr>
        <w:t xml:space="preserve"> </w:t>
      </w:r>
      <w:proofErr w:type="spellStart"/>
      <w:r w:rsidRPr="006D1802">
        <w:rPr>
          <w:lang w:val="en-US"/>
        </w:rPr>
        <w:t>sudo</w:t>
      </w:r>
      <w:proofErr w:type="spellEnd"/>
      <w:r w:rsidRPr="006D1802">
        <w:rPr>
          <w:lang w:val="en-US"/>
        </w:rPr>
        <w:t xml:space="preserve"> [</w:t>
      </w:r>
      <w:r w:rsidR="00AD7722">
        <w:rPr>
          <w:lang w:val="en-US"/>
        </w:rPr>
        <w:t>18</w:t>
      </w:r>
      <w:r w:rsidRPr="006D1802">
        <w:rPr>
          <w:lang w:val="en-US"/>
        </w:rPr>
        <w:t>];</w:t>
      </w:r>
    </w:p>
    <w:p w14:paraId="4FCC5DE0" w14:textId="730E3373" w:rsidR="006D1802" w:rsidRPr="006D1802" w:rsidRDefault="006D1802" w:rsidP="006D1802">
      <w:pPr>
        <w:numPr>
          <w:ilvl w:val="0"/>
          <w:numId w:val="22"/>
        </w:numPr>
        <w:jc w:val="both"/>
      </w:pPr>
      <w:r w:rsidRPr="006D1802">
        <w:t>pliki wykonywalne z ustawionym bitem SUID;</w:t>
      </w:r>
    </w:p>
    <w:p w14:paraId="6E3A4AFE" w14:textId="77777777" w:rsidR="006D1802" w:rsidRPr="006D1802" w:rsidRDefault="006D1802" w:rsidP="006D1802">
      <w:pPr>
        <w:numPr>
          <w:ilvl w:val="0"/>
          <w:numId w:val="22"/>
        </w:numPr>
        <w:jc w:val="both"/>
      </w:pPr>
      <w:r w:rsidRPr="006D1802">
        <w:t xml:space="preserve">zadania </w:t>
      </w:r>
      <w:proofErr w:type="spellStart"/>
      <w:r w:rsidRPr="006D1802">
        <w:t>cron</w:t>
      </w:r>
      <w:proofErr w:type="spellEnd"/>
      <w:r w:rsidRPr="006D1802">
        <w:t xml:space="preserve"> oraz skrypty uruchamiane z uprawnieniami administratora;</w:t>
      </w:r>
    </w:p>
    <w:p w14:paraId="4D5BE357" w14:textId="071425F5" w:rsidR="006D1802" w:rsidRPr="006D1802" w:rsidRDefault="006D1802" w:rsidP="006D1802">
      <w:pPr>
        <w:numPr>
          <w:ilvl w:val="0"/>
          <w:numId w:val="22"/>
        </w:numPr>
        <w:jc w:val="both"/>
        <w:rPr>
          <w:lang w:val="en-US"/>
        </w:rPr>
      </w:pPr>
      <w:r w:rsidRPr="006D1802">
        <w:t xml:space="preserve">znane podatności jądra systemu operacyjnego (np. </w:t>
      </w:r>
      <w:r w:rsidRPr="006D1802">
        <w:rPr>
          <w:lang w:val="en-US"/>
        </w:rPr>
        <w:t>Dirty COW, CVE-2016-5195);</w:t>
      </w:r>
    </w:p>
    <w:p w14:paraId="592D5E31" w14:textId="47F487EA" w:rsidR="006D1802" w:rsidRPr="006D1802" w:rsidRDefault="006D1802" w:rsidP="006D1802">
      <w:pPr>
        <w:numPr>
          <w:ilvl w:val="0"/>
          <w:numId w:val="22"/>
        </w:numPr>
        <w:jc w:val="both"/>
      </w:pPr>
      <w:r w:rsidRPr="006D1802">
        <w:t>niezabezpieczone skrypty startowe oraz pliki z nadanymi niepoprawnymi uprawnieniami [</w:t>
      </w:r>
      <w:r w:rsidR="00530B73">
        <w:t>18</w:t>
      </w:r>
      <w:r w:rsidRPr="006D1802">
        <w:t>].</w:t>
      </w:r>
    </w:p>
    <w:p w14:paraId="5596130D" w14:textId="77777777" w:rsidR="00530B73" w:rsidRDefault="00530B73" w:rsidP="006D1802">
      <w:pPr>
        <w:jc w:val="both"/>
        <w:rPr>
          <w:b/>
          <w:bCs/>
        </w:rPr>
      </w:pPr>
    </w:p>
    <w:p w14:paraId="150568EB" w14:textId="0B0EE5E4" w:rsidR="006D1802" w:rsidRPr="006D1802" w:rsidRDefault="006D1802" w:rsidP="006D1802">
      <w:pPr>
        <w:jc w:val="both"/>
      </w:pPr>
      <w:r w:rsidRPr="006D1802">
        <w:t>W celu automatycznego rozpoznawania podatności eskalacyjnych stosuje się m.in.:</w:t>
      </w:r>
    </w:p>
    <w:p w14:paraId="0B96B9F8" w14:textId="77777777" w:rsidR="006D1802" w:rsidRPr="006D1802" w:rsidRDefault="006D1802" w:rsidP="006D1802">
      <w:pPr>
        <w:numPr>
          <w:ilvl w:val="0"/>
          <w:numId w:val="23"/>
        </w:numPr>
        <w:jc w:val="both"/>
      </w:pPr>
      <w:proofErr w:type="spellStart"/>
      <w:r w:rsidRPr="006D1802">
        <w:t>linpeas</w:t>
      </w:r>
      <w:proofErr w:type="spellEnd"/>
      <w:r w:rsidRPr="006D1802">
        <w:t xml:space="preserve"> – skaner bezpieczeństwa analizujący konfigurację systemu;</w:t>
      </w:r>
    </w:p>
    <w:p w14:paraId="30691438" w14:textId="77777777" w:rsidR="006D1802" w:rsidRPr="006D1802" w:rsidRDefault="006D1802" w:rsidP="006D1802">
      <w:pPr>
        <w:numPr>
          <w:ilvl w:val="0"/>
          <w:numId w:val="23"/>
        </w:numPr>
        <w:jc w:val="both"/>
      </w:pPr>
      <w:proofErr w:type="spellStart"/>
      <w:r w:rsidRPr="006D1802">
        <w:t>GTFOBins</w:t>
      </w:r>
      <w:proofErr w:type="spellEnd"/>
      <w:r w:rsidRPr="006D1802">
        <w:t xml:space="preserve"> – baza operacji możliwych do wykorzystania w atakach eskalacyjnych;</w:t>
      </w:r>
    </w:p>
    <w:p w14:paraId="4A3979DE" w14:textId="77777777" w:rsidR="006D1802" w:rsidRPr="006D1802" w:rsidRDefault="006D1802" w:rsidP="006D1802">
      <w:pPr>
        <w:numPr>
          <w:ilvl w:val="0"/>
          <w:numId w:val="23"/>
        </w:numPr>
        <w:jc w:val="both"/>
      </w:pPr>
      <w:r w:rsidRPr="006D1802">
        <w:t xml:space="preserve">Linux </w:t>
      </w:r>
      <w:proofErr w:type="spellStart"/>
      <w:r w:rsidRPr="006D1802">
        <w:t>Exploit</w:t>
      </w:r>
      <w:proofErr w:type="spellEnd"/>
      <w:r w:rsidRPr="006D1802">
        <w:t xml:space="preserve"> </w:t>
      </w:r>
      <w:proofErr w:type="spellStart"/>
      <w:r w:rsidRPr="006D1802">
        <w:t>Suggester</w:t>
      </w:r>
      <w:proofErr w:type="spellEnd"/>
      <w:r w:rsidRPr="006D1802">
        <w:t xml:space="preserve"> – narzędzie rekomendujące znane </w:t>
      </w:r>
      <w:proofErr w:type="spellStart"/>
      <w:r w:rsidRPr="006D1802">
        <w:t>exploity</w:t>
      </w:r>
      <w:proofErr w:type="spellEnd"/>
      <w:r w:rsidRPr="006D1802">
        <w:t xml:space="preserve"> jądra;</w:t>
      </w:r>
    </w:p>
    <w:p w14:paraId="1A05051B" w14:textId="13C8E36E" w:rsidR="006D1802" w:rsidRPr="006D1802" w:rsidRDefault="006D1802" w:rsidP="006D1802">
      <w:pPr>
        <w:numPr>
          <w:ilvl w:val="0"/>
          <w:numId w:val="23"/>
        </w:numPr>
        <w:jc w:val="both"/>
      </w:pPr>
      <w:proofErr w:type="spellStart"/>
      <w:r w:rsidRPr="006D1802">
        <w:t>sudo</w:t>
      </w:r>
      <w:proofErr w:type="spellEnd"/>
      <w:r w:rsidRPr="006D1802">
        <w:t xml:space="preserve"> -l – manualne narzędzie do przeglądu dostępnych komend z uprawnieniami administratora [</w:t>
      </w:r>
      <w:r w:rsidR="00530B73">
        <w:t>18</w:t>
      </w:r>
      <w:r w:rsidRPr="006D1802">
        <w:t>].</w:t>
      </w:r>
    </w:p>
    <w:p w14:paraId="49A7B803" w14:textId="488ECCC9" w:rsidR="006D1802" w:rsidRPr="006D1802" w:rsidRDefault="006D1802" w:rsidP="006D1802">
      <w:pPr>
        <w:jc w:val="both"/>
      </w:pPr>
      <w:r w:rsidRPr="006D1802">
        <w:t>W środowiskach wirtualnych (VM) eskalacja uprawnień może prowadzić do eskalacji między maszynami lub nawet do przejęcia kontroli nad systemem hosta</w:t>
      </w:r>
      <w:r w:rsidR="000B3AE3">
        <w:t>.</w:t>
      </w:r>
    </w:p>
    <w:p w14:paraId="56CEFBE6" w14:textId="77777777" w:rsidR="006D1802" w:rsidRPr="006D1802" w:rsidRDefault="006D1802" w:rsidP="006D1802">
      <w:pPr>
        <w:jc w:val="both"/>
      </w:pPr>
      <w:r w:rsidRPr="006D1802">
        <w:t>W celu ograniczenia ryzyka eskalacji uprawnień zaleca się stosowanie następujących praktyk:</w:t>
      </w:r>
    </w:p>
    <w:p w14:paraId="5DA29DB0" w14:textId="659851B9" w:rsidR="006D1802" w:rsidRPr="006D1802" w:rsidRDefault="006D1802" w:rsidP="006D1802">
      <w:pPr>
        <w:numPr>
          <w:ilvl w:val="0"/>
          <w:numId w:val="24"/>
        </w:numPr>
        <w:jc w:val="both"/>
      </w:pPr>
      <w:r w:rsidRPr="006D1802">
        <w:t xml:space="preserve">wykorzystanie narzędzi </w:t>
      </w:r>
      <w:proofErr w:type="spellStart"/>
      <w:r w:rsidRPr="006D1802">
        <w:t>auditujących</w:t>
      </w:r>
      <w:proofErr w:type="spellEnd"/>
      <w:r w:rsidRPr="006D1802">
        <w:t xml:space="preserve">, np. </w:t>
      </w:r>
      <w:proofErr w:type="spellStart"/>
      <w:r w:rsidRPr="006D1802">
        <w:t>PriviLynis</w:t>
      </w:r>
      <w:proofErr w:type="spellEnd"/>
      <w:r w:rsidRPr="006D1802">
        <w:t>;</w:t>
      </w:r>
    </w:p>
    <w:p w14:paraId="428861CC" w14:textId="77777777" w:rsidR="006D1802" w:rsidRPr="006D1802" w:rsidRDefault="006D1802" w:rsidP="006D1802">
      <w:pPr>
        <w:numPr>
          <w:ilvl w:val="0"/>
          <w:numId w:val="24"/>
        </w:numPr>
        <w:jc w:val="both"/>
        <w:rPr>
          <w:lang w:val="en-US"/>
        </w:rPr>
      </w:pPr>
      <w:proofErr w:type="spellStart"/>
      <w:r w:rsidRPr="006D1802">
        <w:rPr>
          <w:lang w:val="en-US"/>
        </w:rPr>
        <w:t>stosowanie</w:t>
      </w:r>
      <w:proofErr w:type="spellEnd"/>
      <w:r w:rsidRPr="006D1802">
        <w:rPr>
          <w:lang w:val="en-US"/>
        </w:rPr>
        <w:t xml:space="preserve"> </w:t>
      </w:r>
      <w:proofErr w:type="spellStart"/>
      <w:r w:rsidRPr="006D1802">
        <w:rPr>
          <w:lang w:val="en-US"/>
        </w:rPr>
        <w:t>mechanizmów</w:t>
      </w:r>
      <w:proofErr w:type="spellEnd"/>
      <w:r w:rsidRPr="006D1802">
        <w:rPr>
          <w:lang w:val="en-US"/>
        </w:rPr>
        <w:t xml:space="preserve"> Mandatory Access Control (MAC), </w:t>
      </w:r>
      <w:proofErr w:type="spellStart"/>
      <w:r w:rsidRPr="006D1802">
        <w:rPr>
          <w:lang w:val="en-US"/>
        </w:rPr>
        <w:t>takich</w:t>
      </w:r>
      <w:proofErr w:type="spellEnd"/>
      <w:r w:rsidRPr="006D1802">
        <w:rPr>
          <w:lang w:val="en-US"/>
        </w:rPr>
        <w:t xml:space="preserve"> jak </w:t>
      </w:r>
      <w:proofErr w:type="spellStart"/>
      <w:r w:rsidRPr="006D1802">
        <w:rPr>
          <w:lang w:val="en-US"/>
        </w:rPr>
        <w:t>SELinux</w:t>
      </w:r>
      <w:proofErr w:type="spellEnd"/>
      <w:r w:rsidRPr="006D1802">
        <w:rPr>
          <w:lang w:val="en-US"/>
        </w:rPr>
        <w:t xml:space="preserve"> </w:t>
      </w:r>
      <w:proofErr w:type="spellStart"/>
      <w:r w:rsidRPr="006D1802">
        <w:rPr>
          <w:lang w:val="en-US"/>
        </w:rPr>
        <w:t>czy</w:t>
      </w:r>
      <w:proofErr w:type="spellEnd"/>
      <w:r w:rsidRPr="006D1802">
        <w:rPr>
          <w:lang w:val="en-US"/>
        </w:rPr>
        <w:t xml:space="preserve"> </w:t>
      </w:r>
      <w:proofErr w:type="spellStart"/>
      <w:r w:rsidRPr="006D1802">
        <w:rPr>
          <w:lang w:val="en-US"/>
        </w:rPr>
        <w:t>AppArmor</w:t>
      </w:r>
      <w:proofErr w:type="spellEnd"/>
      <w:r w:rsidRPr="006D1802">
        <w:rPr>
          <w:lang w:val="en-US"/>
        </w:rPr>
        <w:t>;</w:t>
      </w:r>
    </w:p>
    <w:p w14:paraId="051CA86E" w14:textId="77777777" w:rsidR="006D1802" w:rsidRPr="006D1802" w:rsidRDefault="006D1802" w:rsidP="006D1802">
      <w:pPr>
        <w:numPr>
          <w:ilvl w:val="0"/>
          <w:numId w:val="24"/>
        </w:numPr>
        <w:jc w:val="both"/>
      </w:pPr>
      <w:r w:rsidRPr="006D1802">
        <w:t>regularna aktualizacja systemu operacyjnego i bibliotek;</w:t>
      </w:r>
    </w:p>
    <w:p w14:paraId="377624DB" w14:textId="77777777" w:rsidR="006D1802" w:rsidRPr="006D1802" w:rsidRDefault="006D1802" w:rsidP="006D1802">
      <w:pPr>
        <w:numPr>
          <w:ilvl w:val="0"/>
          <w:numId w:val="24"/>
        </w:numPr>
        <w:jc w:val="both"/>
      </w:pPr>
      <w:r w:rsidRPr="006D1802">
        <w:t>stosowanie zasady minimalnych uprawnień (</w:t>
      </w:r>
      <w:proofErr w:type="spellStart"/>
      <w:r w:rsidRPr="006D1802">
        <w:t>PoLP</w:t>
      </w:r>
      <w:proofErr w:type="spellEnd"/>
      <w:r w:rsidRPr="006D1802">
        <w:t>);</w:t>
      </w:r>
    </w:p>
    <w:p w14:paraId="4A70B56F" w14:textId="3224925B" w:rsidR="006D1802" w:rsidRPr="006D1802" w:rsidRDefault="006D1802" w:rsidP="006D1802">
      <w:pPr>
        <w:numPr>
          <w:ilvl w:val="0"/>
          <w:numId w:val="24"/>
        </w:numPr>
        <w:jc w:val="both"/>
      </w:pPr>
      <w:r w:rsidRPr="006D1802">
        <w:t xml:space="preserve">implementacja nowoczesnych technik obronnych, takich jak </w:t>
      </w:r>
      <w:proofErr w:type="spellStart"/>
      <w:r w:rsidRPr="006D1802">
        <w:t>Kernel</w:t>
      </w:r>
      <w:proofErr w:type="spellEnd"/>
      <w:r w:rsidRPr="006D1802">
        <w:t xml:space="preserve"> Data </w:t>
      </w:r>
      <w:proofErr w:type="spellStart"/>
      <w:r w:rsidRPr="006D1802">
        <w:t>Relocation</w:t>
      </w:r>
      <w:proofErr w:type="spellEnd"/>
      <w:r w:rsidRPr="006D1802">
        <w:t xml:space="preserve"> </w:t>
      </w:r>
      <w:proofErr w:type="spellStart"/>
      <w:r w:rsidRPr="006D1802">
        <w:t>Mechanism</w:t>
      </w:r>
      <w:proofErr w:type="spellEnd"/>
      <w:r w:rsidRPr="006D1802">
        <w:t xml:space="preserve"> (KDRM), które utrudniają wykorzystanie </w:t>
      </w:r>
      <w:proofErr w:type="spellStart"/>
      <w:r w:rsidRPr="006D1802">
        <w:t>exploitów</w:t>
      </w:r>
      <w:proofErr w:type="spellEnd"/>
      <w:r w:rsidRPr="006D1802">
        <w:t xml:space="preserve"> jądra [</w:t>
      </w:r>
      <w:r w:rsidR="000B3AE3">
        <w:t>19</w:t>
      </w:r>
      <w:r w:rsidRPr="006D1802">
        <w:t>].</w:t>
      </w:r>
    </w:p>
    <w:p w14:paraId="60ED2EED" w14:textId="0C5D8E94" w:rsidR="006D1802" w:rsidRPr="006D1802" w:rsidRDefault="006D1802" w:rsidP="006D1802">
      <w:pPr>
        <w:jc w:val="both"/>
      </w:pPr>
    </w:p>
    <w:p w14:paraId="13672BD8" w14:textId="400F7909" w:rsidR="000B3AE3" w:rsidRDefault="000B3AE3">
      <w:pPr>
        <w:rPr>
          <w:lang w:val="en-US"/>
        </w:rPr>
      </w:pPr>
      <w:r>
        <w:rPr>
          <w:lang w:val="en-US"/>
        </w:rPr>
        <w:br w:type="page"/>
      </w:r>
    </w:p>
    <w:p w14:paraId="2CA32F27" w14:textId="77777777" w:rsidR="00874CCC" w:rsidRPr="00D13A20" w:rsidRDefault="00874CCC" w:rsidP="00642620">
      <w:pPr>
        <w:jc w:val="both"/>
      </w:pPr>
    </w:p>
    <w:p w14:paraId="41E3EAA3" w14:textId="77777777" w:rsidR="00957063" w:rsidRPr="00D13A20" w:rsidRDefault="00957063" w:rsidP="00642620">
      <w:pPr>
        <w:jc w:val="both"/>
      </w:pPr>
    </w:p>
    <w:p w14:paraId="14F1B5A1" w14:textId="77777777" w:rsidR="000C14B6" w:rsidRPr="008E71D4" w:rsidRDefault="000C14B6" w:rsidP="000C14B6">
      <w:pPr>
        <w:rPr>
          <w:lang w:val="en-US"/>
        </w:rPr>
      </w:pPr>
      <w:proofErr w:type="spellStart"/>
      <w:r w:rsidRPr="008E71D4">
        <w:rPr>
          <w:lang w:val="en-US"/>
        </w:rPr>
        <w:t>Bibliografia</w:t>
      </w:r>
      <w:proofErr w:type="spellEnd"/>
    </w:p>
    <w:p w14:paraId="17D1B111" w14:textId="77777777" w:rsidR="000C14B6" w:rsidRPr="001930E3" w:rsidRDefault="000C14B6" w:rsidP="000C14B6">
      <w:pPr>
        <w:rPr>
          <w:lang w:val="en-US"/>
        </w:rPr>
      </w:pPr>
      <w:r w:rsidRPr="001930E3">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 xml:space="preserve">[2] Virtualization and Security Aspects: An Overview, Rui Filipe Pereira, Rui Miguel Silva &amp; João Pedro </w:t>
      </w:r>
      <w:proofErr w:type="spellStart"/>
      <w:r w:rsidRPr="001930E3">
        <w:rPr>
          <w:lang w:val="en-US"/>
        </w:rPr>
        <w:t>Orvalho</w:t>
      </w:r>
      <w:proofErr w:type="spellEnd"/>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w:t>
      </w:r>
      <w:proofErr w:type="spellStart"/>
      <w:r w:rsidRPr="001930E3">
        <w:rPr>
          <w:lang w:val="en-US"/>
        </w:rPr>
        <w:t>Patrão</w:t>
      </w:r>
      <w:proofErr w:type="spellEnd"/>
      <w:r w:rsidRPr="001930E3">
        <w:rPr>
          <w:lang w:val="en-US"/>
        </w:rPr>
        <w:t xml:space="preserve">  </w:t>
      </w:r>
    </w:p>
    <w:p w14:paraId="5D59C8B9" w14:textId="77777777" w:rsidR="000C14B6" w:rsidRPr="001930E3" w:rsidRDefault="000C14B6" w:rsidP="000C14B6">
      <w:pPr>
        <w:rPr>
          <w:lang w:val="en-US"/>
        </w:rPr>
      </w:pPr>
      <w:r w:rsidRPr="001930E3">
        <w:rPr>
          <w:lang w:val="en-US"/>
        </w:rPr>
        <w:t xml:space="preserve">[5] Optimal guest file system for type-2 </w:t>
      </w:r>
      <w:proofErr w:type="spellStart"/>
      <w:r w:rsidRPr="001930E3">
        <w:rPr>
          <w:lang w:val="en-US"/>
        </w:rPr>
        <w:t>hypervisorbased</w:t>
      </w:r>
      <w:proofErr w:type="spellEnd"/>
      <w:r w:rsidRPr="001930E3">
        <w:rPr>
          <w:lang w:val="en-US"/>
        </w:rPr>
        <w:t xml:space="preserve"> virtualization in Virtual box</w:t>
      </w:r>
    </w:p>
    <w:p w14:paraId="75020178" w14:textId="195A3118" w:rsidR="0068558F" w:rsidRPr="001930E3" w:rsidRDefault="0068558F" w:rsidP="000C14B6">
      <w:pPr>
        <w:rPr>
          <w:lang w:val="en-US"/>
        </w:rPr>
      </w:pPr>
      <w:r w:rsidRPr="001930E3">
        <w:rPr>
          <w:lang w:val="en-US"/>
        </w:rPr>
        <w:t xml:space="preserve">[6] </w:t>
      </w:r>
      <w:hyperlink r:id="rId29"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30"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xml:space="preserve">, No Starch Press, 2021, </w:t>
      </w:r>
      <w:proofErr w:type="spellStart"/>
      <w:r w:rsidRPr="001930E3">
        <w:rPr>
          <w:lang w:val="en-US"/>
        </w:rPr>
        <w:t>rozdział</w:t>
      </w:r>
      <w:proofErr w:type="spellEnd"/>
      <w:r w:rsidRPr="001930E3">
        <w:rPr>
          <w:lang w:val="en-US"/>
        </w:rPr>
        <w:t xml:space="preserve"> 2.</w:t>
      </w:r>
    </w:p>
    <w:p w14:paraId="55410D52" w14:textId="2CE77FEB" w:rsidR="00D7323C" w:rsidRDefault="00732445" w:rsidP="000C14B6">
      <w:pPr>
        <w:rPr>
          <w:lang w:val="en-US"/>
        </w:rPr>
      </w:pPr>
      <w:r w:rsidRPr="001930E3">
        <w:rPr>
          <w:lang w:val="en-US"/>
        </w:rPr>
        <w:t xml:space="preserve">[11] Alina </w:t>
      </w:r>
      <w:proofErr w:type="spellStart"/>
      <w:r w:rsidRPr="001930E3">
        <w:rPr>
          <w:lang w:val="en-US"/>
        </w:rPr>
        <w:t>Alina</w:t>
      </w:r>
      <w:proofErr w:type="spellEnd"/>
      <w:r w:rsidRPr="001930E3">
        <w:rPr>
          <w:lang w:val="en-US"/>
        </w:rPr>
        <w:t xml:space="preserve">;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w:t>
      </w:r>
      <w:proofErr w:type="spellStart"/>
      <w:r w:rsidRPr="00C755B3">
        <w:rPr>
          <w:lang w:val="en-US"/>
        </w:rPr>
        <w:t>Assegie</w:t>
      </w:r>
      <w:proofErr w:type="spellEnd"/>
      <w:r w:rsidRPr="00C755B3">
        <w:rPr>
          <w:lang w:val="en-US"/>
        </w:rPr>
        <w:t xml:space="preserv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Pr="00A53C69" w:rsidRDefault="00C755B3" w:rsidP="000C14B6">
      <w:pPr>
        <w:rPr>
          <w:lang w:val="en-US"/>
        </w:rPr>
      </w:pPr>
      <w:r>
        <w:rPr>
          <w:lang w:val="en-US"/>
        </w:rPr>
        <w:t xml:space="preserve">[15] </w:t>
      </w:r>
      <w:r w:rsidRPr="00C755B3">
        <w:rPr>
          <w:lang w:val="en-US"/>
        </w:rPr>
        <w:t xml:space="preserve">BULL, Ronny L., MATTHEWS, Jeanna N. </w:t>
      </w:r>
      <w:proofErr w:type="spellStart"/>
      <w:r w:rsidRPr="00C755B3">
        <w:rPr>
          <w:lang w:val="en-US"/>
        </w:rPr>
        <w:t>i</w:t>
      </w:r>
      <w:proofErr w:type="spellEnd"/>
      <w:r w:rsidRPr="00C755B3">
        <w:rPr>
          <w:lang w:val="en-US"/>
        </w:rPr>
        <w:t xml:space="preserve"> TRUMBULL, Kaitlin A. VLAN hopping, ARP poisoning and Man-In-The-Middle attacks in virtualized environments. </w:t>
      </w:r>
      <w:r w:rsidRPr="00A53C69">
        <w:rPr>
          <w:lang w:val="en-US"/>
        </w:rPr>
        <w:t>[</w:t>
      </w:r>
      <w:proofErr w:type="spellStart"/>
      <w:r w:rsidRPr="00A53C69">
        <w:rPr>
          <w:lang w:val="en-US"/>
        </w:rPr>
        <w:t>Referat</w:t>
      </w:r>
      <w:proofErr w:type="spellEnd"/>
      <w:r w:rsidRPr="00A53C69">
        <w:rPr>
          <w:lang w:val="en-US"/>
        </w:rPr>
        <w:t xml:space="preserve"> </w:t>
      </w:r>
      <w:proofErr w:type="spellStart"/>
      <w:r w:rsidRPr="00A53C69">
        <w:rPr>
          <w:lang w:val="en-US"/>
        </w:rPr>
        <w:t>konferencyjny</w:t>
      </w:r>
      <w:proofErr w:type="spellEnd"/>
      <w:r w:rsidRPr="00A53C69">
        <w:rPr>
          <w:lang w:val="en-US"/>
        </w:rPr>
        <w:t xml:space="preserve">]. </w:t>
      </w:r>
      <w:proofErr w:type="spellStart"/>
      <w:r w:rsidRPr="00A53C69">
        <w:rPr>
          <w:lang w:val="en-US"/>
        </w:rPr>
        <w:t>Sierpień</w:t>
      </w:r>
      <w:proofErr w:type="spellEnd"/>
      <w:r w:rsidRPr="00A53C69">
        <w:rPr>
          <w:lang w:val="en-US"/>
        </w:rPr>
        <w:t xml:space="preserve"> 2016</w:t>
      </w:r>
    </w:p>
    <w:p w14:paraId="2786F466" w14:textId="2BAA13B6" w:rsidR="00C50CDA" w:rsidRDefault="00C50CDA" w:rsidP="000C14B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2F25FED4" w14:textId="773FF8B5" w:rsidR="00EB7E64" w:rsidRDefault="00EB7E64" w:rsidP="00EB7E64">
      <w:pPr>
        <w:jc w:val="both"/>
        <w:rPr>
          <w:lang w:val="en-US"/>
        </w:rPr>
      </w:pPr>
      <w:r>
        <w:rPr>
          <w:lang w:val="en-US"/>
        </w:rPr>
        <w:t xml:space="preserve">[17] </w:t>
      </w:r>
      <w:r w:rsidRPr="006D1802">
        <w:rPr>
          <w:lang w:val="en-US"/>
        </w:rPr>
        <w:t xml:space="preserve">Happe, L., &amp; Cito, J. (2024). </w:t>
      </w:r>
      <w:r w:rsidRPr="006D1802">
        <w:rPr>
          <w:i/>
          <w:iCs/>
          <w:lang w:val="en-US"/>
        </w:rPr>
        <w:t>Got Root? A Linux Priv-Esc Benchmark</w:t>
      </w:r>
      <w:r w:rsidRPr="006D1802">
        <w:rPr>
          <w:lang w:val="en-US"/>
        </w:rPr>
        <w:t xml:space="preserve">. </w:t>
      </w:r>
      <w:proofErr w:type="spellStart"/>
      <w:r w:rsidRPr="006D1802">
        <w:rPr>
          <w:lang w:val="en-US"/>
        </w:rPr>
        <w:t>arXiv</w:t>
      </w:r>
      <w:proofErr w:type="spellEnd"/>
      <w:r w:rsidRPr="006D1802">
        <w:rPr>
          <w:lang w:val="en-US"/>
        </w:rPr>
        <w:t xml:space="preserve"> preprint arXiv:2405.02106.</w:t>
      </w:r>
    </w:p>
    <w:p w14:paraId="1A5E2BAF" w14:textId="458A1E6C" w:rsidR="00AD7722" w:rsidRDefault="00AD7722" w:rsidP="00AD7722">
      <w:pPr>
        <w:jc w:val="both"/>
        <w:rPr>
          <w:lang w:val="en-US"/>
        </w:rPr>
      </w:pPr>
      <w:r>
        <w:rPr>
          <w:lang w:val="en-US"/>
        </w:rPr>
        <w:lastRenderedPageBreak/>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1" w:history="1">
        <w:r w:rsidR="000B3AE3" w:rsidRPr="006D1802">
          <w:rPr>
            <w:rStyle w:val="Hyperlink"/>
            <w:lang w:val="en-US"/>
          </w:rPr>
          <w:t>https://safe.security/wp-content/uploads/a-hands-on-approach-to-linux-privilege-escalation.pdf</w:t>
        </w:r>
      </w:hyperlink>
    </w:p>
    <w:p w14:paraId="69F92E13" w14:textId="77777777" w:rsidR="000B3AE3" w:rsidRPr="006D1802" w:rsidRDefault="000B3AE3" w:rsidP="000B3AE3">
      <w:pPr>
        <w:jc w:val="both"/>
        <w:rPr>
          <w:lang w:val="en-US"/>
        </w:rPr>
      </w:pPr>
      <w:r>
        <w:rPr>
          <w:lang w:val="en-US"/>
        </w:rPr>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Journal of Computer Security.</w:t>
      </w:r>
    </w:p>
    <w:p w14:paraId="2E4ED3BE" w14:textId="17697D6D" w:rsidR="000B3AE3" w:rsidRPr="006D1802" w:rsidRDefault="000B3AE3" w:rsidP="00AD7722">
      <w:pPr>
        <w:jc w:val="both"/>
        <w:rPr>
          <w:lang w:val="en-US"/>
        </w:rPr>
      </w:pPr>
    </w:p>
    <w:p w14:paraId="4D6B3D87" w14:textId="29BE9292" w:rsidR="00AD7722" w:rsidRPr="00C50CDA" w:rsidRDefault="00AD7722" w:rsidP="00EB7E64">
      <w:pPr>
        <w:jc w:val="both"/>
        <w:rPr>
          <w:lang w:val="en-US"/>
        </w:rPr>
      </w:pPr>
    </w:p>
    <w:p w14:paraId="67130B2F" w14:textId="77777777" w:rsidR="002A7E50" w:rsidRPr="00C50CDA" w:rsidRDefault="002A7E50">
      <w:pPr>
        <w:rPr>
          <w:lang w:val="en-US"/>
        </w:rPr>
      </w:pPr>
      <w:r w:rsidRPr="00C50CDA">
        <w:rPr>
          <w:lang w:val="en-US"/>
        </w:rPr>
        <w:br w:type="page"/>
      </w:r>
    </w:p>
    <w:p w14:paraId="137E0ABC" w14:textId="77777777" w:rsidR="002A7E50" w:rsidRPr="002A7E50" w:rsidRDefault="002A7E50" w:rsidP="002A7E50">
      <w:pPr>
        <w:pStyle w:val="Heading1"/>
        <w:rPr>
          <w:color w:val="auto"/>
        </w:rPr>
      </w:pPr>
      <w:r w:rsidRPr="002A7E50">
        <w:rPr>
          <w:color w:val="auto"/>
        </w:rPr>
        <w:lastRenderedPageBreak/>
        <w:t xml:space="preserve">Załącznik A. Kod aplikacji testowej do ataków </w:t>
      </w:r>
      <w:proofErr w:type="spellStart"/>
      <w:r w:rsidRPr="002A7E50">
        <w:rPr>
          <w:color w:val="auto"/>
        </w:rPr>
        <w:t>brute</w:t>
      </w:r>
      <w:proofErr w:type="spellEnd"/>
      <w:r w:rsidRPr="002A7E50">
        <w:rPr>
          <w:color w:val="auto"/>
        </w:rPr>
        <w:t xml:space="preserve"> </w:t>
      </w:r>
      <w:proofErr w:type="spellStart"/>
      <w:r w:rsidRPr="002A7E50">
        <w:rPr>
          <w:color w:val="auto"/>
        </w:rPr>
        <w:t>force</w:t>
      </w:r>
      <w:proofErr w:type="spellEnd"/>
    </w:p>
    <w:p w14:paraId="5B27BE18" w14:textId="77777777" w:rsidR="002A7E50" w:rsidRPr="00C1235F" w:rsidRDefault="002A7E50" w:rsidP="002A7E50">
      <w:pPr>
        <w:pStyle w:val="Heading2"/>
        <w:rPr>
          <w:color w:val="auto"/>
        </w:rPr>
      </w:pPr>
      <w:bookmarkStart w:id="0" w:name="a.1-login.php"/>
      <w:r w:rsidRPr="00C1235F">
        <w:rPr>
          <w:color w:val="auto"/>
        </w:rPr>
        <w:t xml:space="preserve">A.1 </w:t>
      </w:r>
      <w:proofErr w:type="spellStart"/>
      <w:r w:rsidRPr="00C1235F">
        <w:rPr>
          <w:color w:val="auto"/>
        </w:rPr>
        <w:t>login.php</w:t>
      </w:r>
      <w:proofErr w:type="spellEnd"/>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 xml:space="preserve">Plik </w:t>
      </w:r>
      <w:proofErr w:type="spellStart"/>
      <w:r w:rsidRPr="00C1235F">
        <w:rPr>
          <w:rFonts w:asciiTheme="minorHAnsi" w:eastAsiaTheme="minorHAnsi" w:hAnsiTheme="minorHAnsi" w:cstheme="minorBidi"/>
          <w:color w:val="auto"/>
          <w:kern w:val="0"/>
          <w:sz w:val="24"/>
          <w:szCs w:val="24"/>
          <w14:ligatures w14:val="none"/>
        </w:rPr>
        <w:t>login.php</w:t>
      </w:r>
      <w:proofErr w:type="spellEnd"/>
      <w:r w:rsidRPr="00C1235F">
        <w:rPr>
          <w:rFonts w:asciiTheme="minorHAnsi" w:eastAsiaTheme="minorHAnsi" w:hAnsiTheme="minorHAnsi" w:cstheme="minorBidi"/>
          <w:color w:val="auto"/>
          <w:kern w:val="0"/>
          <w:sz w:val="24"/>
          <w:szCs w:val="24"/>
          <w14:ligatures w14:val="none"/>
        </w:rPr>
        <w:t xml:space="preserve">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w:t>
      </w:r>
      <w:proofErr w:type="spellStart"/>
      <w:r w:rsidRPr="00C1235F">
        <w:rPr>
          <w:rStyle w:val="KeywordTok"/>
          <w:rFonts w:eastAsiaTheme="minorHAnsi" w:cstheme="minorBidi"/>
          <w:b w:val="0"/>
          <w:bCs/>
          <w:color w:val="auto"/>
          <w:sz w:val="22"/>
          <w:szCs w:val="22"/>
          <w:lang w:val="en-US"/>
        </w:rPr>
        <w:t>php</w:t>
      </w:r>
      <w:proofErr w:type="spellEnd"/>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xml:space="preserve">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amp;&amp; $password === $</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w:t>
      </w:r>
      <w:proofErr w:type="spellStart"/>
      <w:r w:rsidRPr="00C1235F">
        <w:rPr>
          <w:rStyle w:val="KeywordTok"/>
          <w:rFonts w:eastAsiaTheme="minorHAnsi" w:cstheme="minorBidi"/>
          <w:b w:val="0"/>
          <w:bCs/>
          <w:color w:val="auto"/>
          <w:sz w:val="22"/>
          <w:szCs w:val="22"/>
        </w:rPr>
        <w:t>else</w:t>
      </w:r>
      <w:proofErr w:type="spellEnd"/>
      <w:r w:rsidRPr="00C1235F">
        <w:rPr>
          <w:rStyle w:val="KeywordTok"/>
          <w:rFonts w:eastAsiaTheme="minorHAnsi" w:cstheme="minorBidi"/>
          <w:b w:val="0"/>
          <w:bCs/>
          <w:color w:val="auto"/>
          <w:sz w:val="22"/>
          <w:szCs w:val="22"/>
        </w:rPr>
        <w:t xml:space="preserv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w:t>
      </w:r>
      <w:proofErr w:type="spellStart"/>
      <w:r w:rsidRPr="00C1235F">
        <w:rPr>
          <w:rStyle w:val="KeywordTok"/>
          <w:rFonts w:eastAsiaTheme="minorHAnsi" w:cstheme="minorBidi"/>
          <w:b w:val="0"/>
          <w:bCs/>
          <w:color w:val="auto"/>
          <w:sz w:val="22"/>
          <w:szCs w:val="22"/>
          <w:lang w:val="en-US"/>
        </w:rPr>
        <w:t>logowania</w:t>
      </w:r>
      <w:proofErr w:type="spellEnd"/>
      <w:r w:rsidRPr="00C1235F">
        <w:rPr>
          <w:rStyle w:val="KeywordTok"/>
          <w:rFonts w:eastAsiaTheme="minorHAnsi" w:cstheme="minorBidi"/>
          <w:b w:val="0"/>
          <w:bCs/>
          <w:color w:val="auto"/>
          <w:sz w:val="22"/>
          <w:szCs w:val="22"/>
          <w:lang w:val="en-US"/>
        </w:rPr>
        <w:t>&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w:t>
      </w:r>
      <w:proofErr w:type="spellStart"/>
      <w:r w:rsidRPr="00C1235F">
        <w:rPr>
          <w:rStyle w:val="KeywordTok"/>
          <w:rFonts w:eastAsiaTheme="minorHAnsi" w:cstheme="minorBidi"/>
          <w:b w:val="0"/>
          <w:bCs/>
          <w:color w:val="auto"/>
          <w:sz w:val="22"/>
          <w:szCs w:val="22"/>
        </w:rPr>
        <w:t>head</w:t>
      </w:r>
      <w:proofErr w:type="spellEnd"/>
      <w:r w:rsidRPr="00C1235F">
        <w:rPr>
          <w:rStyle w:val="KeywordTok"/>
          <w:rFonts w:eastAsiaTheme="minorHAnsi" w:cstheme="minorBidi"/>
          <w:b w:val="0"/>
          <w:bCs/>
          <w:color w:val="auto"/>
          <w:sz w:val="22"/>
          <w:szCs w:val="22"/>
        </w:rPr>
        <w:t>&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w:t>
      </w:r>
      <w:proofErr w:type="spellStart"/>
      <w:r w:rsidRPr="00C1235F">
        <w:rPr>
          <w:rStyle w:val="KeywordTok"/>
          <w:rFonts w:eastAsiaTheme="minorHAnsi" w:cstheme="minorBidi"/>
          <w:b w:val="0"/>
          <w:bCs/>
          <w:color w:val="auto"/>
          <w:sz w:val="22"/>
          <w:szCs w:val="22"/>
          <w:lang w:val="en-US"/>
        </w:rPr>
        <w:t>login.php</w:t>
      </w:r>
      <w:proofErr w:type="spellEnd"/>
      <w:r w:rsidRPr="00C1235F">
        <w:rPr>
          <w:rStyle w:val="KeywordTok"/>
          <w:rFonts w:eastAsiaTheme="minorHAnsi" w:cstheme="minorBidi"/>
          <w:b w:val="0"/>
          <w:bCs/>
          <w:color w:val="auto"/>
          <w:sz w:val="22"/>
          <w:szCs w:val="22"/>
          <w:lang w:val="en-US"/>
        </w:rPr>
        <w:t>"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w:t>
      </w:r>
      <w:proofErr w:type="spellStart"/>
      <w:r w:rsidRPr="00C1235F">
        <w:rPr>
          <w:rStyle w:val="KeywordTok"/>
          <w:rFonts w:eastAsiaTheme="minorHAnsi" w:cstheme="minorBidi"/>
          <w:b w:val="0"/>
          <w:bCs/>
          <w:color w:val="auto"/>
          <w:sz w:val="22"/>
          <w:szCs w:val="22"/>
          <w:lang w:val="en-US"/>
        </w:rPr>
        <w:t>Hasło</w:t>
      </w:r>
      <w:proofErr w:type="spellEnd"/>
      <w:r w:rsidRPr="00C1235F">
        <w:rPr>
          <w:rStyle w:val="KeywordTok"/>
          <w:rFonts w:eastAsiaTheme="minorHAnsi" w:cstheme="minorBidi"/>
          <w:b w:val="0"/>
          <w:bCs/>
          <w:color w:val="auto"/>
          <w:sz w:val="22"/>
          <w:szCs w:val="22"/>
          <w:lang w:val="en-US"/>
        </w:rPr>
        <w:t>: &lt;input type="password" name="password"&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w:t>
      </w:r>
      <w:proofErr w:type="spellStart"/>
      <w:r w:rsidRPr="00C1235F">
        <w:rPr>
          <w:rStyle w:val="KeywordTok"/>
          <w:rFonts w:eastAsiaTheme="minorHAnsi" w:cstheme="minorBidi"/>
          <w:b w:val="0"/>
          <w:bCs/>
          <w:color w:val="auto"/>
          <w:sz w:val="22"/>
          <w:szCs w:val="22"/>
          <w:lang w:val="en-US"/>
        </w:rPr>
        <w:t>Zaloguj</w:t>
      </w:r>
      <w:proofErr w:type="spellEnd"/>
      <w:r w:rsidRPr="00C1235F">
        <w:rPr>
          <w:rStyle w:val="KeywordTok"/>
          <w:rFonts w:eastAsiaTheme="minorHAnsi" w:cstheme="minorBidi"/>
          <w:b w:val="0"/>
          <w:bCs/>
          <w:color w:val="auto"/>
          <w:sz w:val="22"/>
          <w:szCs w:val="22"/>
          <w:lang w:val="en-US"/>
        </w:rPr>
        <w:t>"&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w:t>
      </w:r>
      <w:proofErr w:type="spellStart"/>
      <w:r w:rsidRPr="00C1235F">
        <w:rPr>
          <w:color w:val="auto"/>
          <w:lang w:val="en-US"/>
        </w:rPr>
        <w:t>compose.yml</w:t>
      </w:r>
      <w:proofErr w:type="spellEnd"/>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 xml:space="preserve">Plik </w:t>
      </w:r>
      <w:proofErr w:type="spellStart"/>
      <w:r w:rsidRPr="00C1235F">
        <w:rPr>
          <w:rFonts w:asciiTheme="minorHAnsi" w:hAnsiTheme="minorHAnsi"/>
          <w:kern w:val="0"/>
          <w:sz w:val="24"/>
          <w:szCs w:val="24"/>
          <w:lang w:val="pl-PL"/>
          <w14:ligatures w14:val="none"/>
        </w:rPr>
        <w:t>docker-compose.yml</w:t>
      </w:r>
      <w:proofErr w:type="spellEnd"/>
      <w:r w:rsidRPr="00C1235F">
        <w:rPr>
          <w:rFonts w:asciiTheme="minorHAnsi" w:hAnsiTheme="minorHAnsi"/>
          <w:kern w:val="0"/>
          <w:sz w:val="24"/>
          <w:szCs w:val="24"/>
          <w:lang w:val="pl-PL"/>
          <w14:ligatures w14:val="none"/>
        </w:rPr>
        <w:t xml:space="preserve">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w:t>
      </w:r>
      <w:proofErr w:type="spellEnd"/>
      <w:r w:rsidRPr="00C1235F">
        <w:rPr>
          <w:rStyle w:val="FunctionTok"/>
          <w:rFonts w:eastAsiaTheme="minorHAnsi" w:cstheme="minorBidi"/>
          <w:color w:val="auto"/>
          <w:sz w:val="22"/>
          <w:szCs w:val="22"/>
          <w:lang w:val="en-US"/>
        </w:rPr>
        <w:t>:</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container_name</w:t>
      </w:r>
      <w:proofErr w:type="spellEnd"/>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_test</w:t>
      </w:r>
      <w:proofErr w:type="spellEnd"/>
    </w:p>
    <w:p w14:paraId="514B13F5" w14:textId="3B0D0FC0" w:rsidR="002A7E50" w:rsidRPr="008E71D4" w:rsidRDefault="002A7E50" w:rsidP="00C1235F">
      <w:pPr>
        <w:pStyle w:val="Heading2"/>
        <w:rPr>
          <w:color w:val="auto"/>
        </w:rPr>
      </w:pPr>
      <w:r w:rsidRPr="008E71D4">
        <w:rPr>
          <w:color w:val="auto"/>
        </w:rPr>
        <w:t xml:space="preserve">A.4 </w:t>
      </w:r>
      <w:proofErr w:type="spellStart"/>
      <w:r w:rsidR="00C1235F" w:rsidRPr="008E71D4">
        <w:rPr>
          <w:color w:val="auto"/>
        </w:rPr>
        <w:t>Dokckerfile</w:t>
      </w:r>
      <w:proofErr w:type="spellEnd"/>
    </w:p>
    <w:p w14:paraId="215165A0" w14:textId="57099781" w:rsidR="00C1235F" w:rsidRPr="008E71D4" w:rsidRDefault="00C1235F" w:rsidP="00C1235F">
      <w:r w:rsidRPr="00C1235F">
        <w:t xml:space="preserve">W celu uruchomienia serwera aplikacji wykorzystywany jest obraz PHP z Apache. </w:t>
      </w:r>
      <w:proofErr w:type="spellStart"/>
      <w:r w:rsidRPr="00C1235F">
        <w:t>Dockerfile</w:t>
      </w:r>
      <w:proofErr w:type="spellEnd"/>
      <w:r w:rsidRPr="00C1235F">
        <w:t xml:space="preserv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w:t>
      </w:r>
      <w:proofErr w:type="spellStart"/>
      <w:r w:rsidRPr="008E71D4">
        <w:t>var</w:t>
      </w:r>
      <w:proofErr w:type="spellEnd"/>
      <w:r w:rsidRPr="008E71D4">
        <w:t>/www/</w:t>
      </w:r>
      <w:proofErr w:type="spellStart"/>
      <w:r w:rsidRPr="008E71D4">
        <w:t>html</w:t>
      </w:r>
      <w:proofErr w:type="spellEnd"/>
      <w:r w:rsidRPr="008E71D4">
        <w:t>/</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 xml:space="preserve">podrozdział dlaczego win I </w:t>
      </w:r>
      <w:proofErr w:type="spellStart"/>
      <w:r w:rsidR="007A603F" w:rsidRPr="00D13A20">
        <w:t>linux</w:t>
      </w:r>
      <w:proofErr w:type="spellEnd"/>
      <w:r w:rsidR="007A603F" w:rsidRPr="00D13A20">
        <w:t xml:space="preserve">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proofErr w:type="spellStart"/>
      <w:r w:rsidRPr="001930E3">
        <w:rPr>
          <w:lang w:val="en-US"/>
        </w:rPr>
        <w:t>vmtestuser</w:t>
      </w:r>
      <w:proofErr w:type="spellEnd"/>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proofErr w:type="spellStart"/>
      <w:r w:rsidRPr="001930E3">
        <w:rPr>
          <w:lang w:val="en-US"/>
        </w:rPr>
        <w:t>Vmtest</w:t>
      </w:r>
      <w:proofErr w:type="spellEnd"/>
      <w:r w:rsidRPr="001930E3">
        <w:rPr>
          <w:lang w:val="en-US"/>
        </w:rPr>
        <w: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 xml:space="preserve">Kali: </w:t>
      </w:r>
      <w:proofErr w:type="spellStart"/>
      <w:r w:rsidRPr="00D13A20">
        <w:t>kaliuser</w:t>
      </w:r>
      <w:proofErr w:type="spellEnd"/>
      <w:r w:rsidRPr="00D13A20">
        <w:t xml:space="preserve">, </w:t>
      </w:r>
      <w:proofErr w:type="spellStart"/>
      <w:r w:rsidRPr="00D13A20">
        <w:t>password</w:t>
      </w:r>
      <w:proofErr w:type="spellEnd"/>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 xml:space="preserve">Opis problemu, narzędzi, wprowadzenie ogólnikowe, co będzie robione – w jaki sposób, testy wydajnościowe, po </w:t>
      </w:r>
      <w:proofErr w:type="spellStart"/>
      <w:r w:rsidRPr="00D13A20">
        <w:t>wpr</w:t>
      </w:r>
      <w:proofErr w:type="spellEnd"/>
      <w:r w:rsidRPr="00D13A20">
        <w:t xml:space="preserve"> – </w:t>
      </w:r>
      <w:proofErr w:type="spellStart"/>
      <w:r w:rsidRPr="00D13A20">
        <w:t>krotki</w:t>
      </w:r>
      <w:proofErr w:type="spellEnd"/>
      <w:r w:rsidRPr="00D13A20">
        <w:t xml:space="preserve"> </w:t>
      </w:r>
      <w:proofErr w:type="spellStart"/>
      <w:r w:rsidRPr="00D13A20">
        <w:t>wstep</w:t>
      </w:r>
      <w:proofErr w:type="spellEnd"/>
      <w:r w:rsidRPr="00D13A20">
        <w:t xml:space="preserve">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 xml:space="preserve">Graficzna prezentacja </w:t>
      </w:r>
      <w:proofErr w:type="spellStart"/>
      <w:r w:rsidRPr="00D13A20">
        <w:t>platrofa</w:t>
      </w:r>
      <w:proofErr w:type="spellEnd"/>
      <w:r w:rsidRPr="00D13A20">
        <w:t xml:space="preserve">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xml:space="preserve">- wstęp teoretyczny: teoria </w:t>
      </w:r>
      <w:proofErr w:type="spellStart"/>
      <w:r w:rsidRPr="00D13A20">
        <w:t>nt</w:t>
      </w:r>
      <w:proofErr w:type="spellEnd"/>
      <w:r w:rsidRPr="00D13A20">
        <w:t xml:space="preserve">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proofErr w:type="spellStart"/>
      <w:r w:rsidRPr="00D13A20">
        <w:t>Bezpieczenstwo</w:t>
      </w:r>
      <w:proofErr w:type="spellEnd"/>
      <w:r w:rsidRPr="00D13A20">
        <w:t xml:space="preserve"> </w:t>
      </w:r>
      <w:proofErr w:type="spellStart"/>
      <w:r w:rsidRPr="00D13A20">
        <w:t>sys</w:t>
      </w:r>
      <w:proofErr w:type="spellEnd"/>
      <w:r w:rsidRPr="00D13A20">
        <w:t xml:space="preserve"> oper jest </w:t>
      </w:r>
      <w:proofErr w:type="spellStart"/>
      <w:r w:rsidRPr="00D13A20">
        <w:t>trudje</w:t>
      </w:r>
      <w:proofErr w:type="spellEnd"/>
      <w:r w:rsidRPr="00D13A20">
        <w:t xml:space="preserve"> do </w:t>
      </w:r>
      <w:proofErr w:type="spellStart"/>
      <w:r w:rsidRPr="00D13A20">
        <w:t>osiagnieca</w:t>
      </w:r>
      <w:proofErr w:type="spellEnd"/>
      <w:r w:rsidRPr="00D13A20">
        <w:t xml:space="preserve"> w </w:t>
      </w:r>
      <w:proofErr w:type="spellStart"/>
      <w:r w:rsidRPr="00D13A20">
        <w:t>srod</w:t>
      </w:r>
      <w:proofErr w:type="spellEnd"/>
      <w:r w:rsidRPr="00D13A20">
        <w:t xml:space="preserve"> </w:t>
      </w:r>
      <w:proofErr w:type="spellStart"/>
      <w:r w:rsidRPr="00D13A20">
        <w:t>wirt</w:t>
      </w:r>
      <w:proofErr w:type="spellEnd"/>
      <w:r w:rsidRPr="00D13A20">
        <w:t>. - teza</w:t>
      </w:r>
    </w:p>
    <w:p w14:paraId="2501884B" w14:textId="77777777" w:rsidR="008562B7" w:rsidRPr="00D13A20" w:rsidRDefault="008562B7" w:rsidP="008562B7">
      <w:r w:rsidRPr="00D13A20">
        <w:t xml:space="preserve">Realizacja </w:t>
      </w:r>
      <w:proofErr w:type="spellStart"/>
      <w:r w:rsidRPr="00D13A20">
        <w:t>wlasnorecznej</w:t>
      </w:r>
      <w:proofErr w:type="spellEnd"/>
      <w:r w:rsidRPr="00D13A20">
        <w:t xml:space="preserve"> maszyny z </w:t>
      </w:r>
      <w:proofErr w:type="spellStart"/>
      <w:r w:rsidRPr="00D13A20">
        <w:t>systemtem</w:t>
      </w:r>
      <w:proofErr w:type="spellEnd"/>
      <w:r w:rsidRPr="00D13A20">
        <w:t xml:space="preserve"> takim a takim – cel </w:t>
      </w:r>
    </w:p>
    <w:p w14:paraId="6E58C3D7" w14:textId="63601AC7" w:rsidR="008562B7" w:rsidRPr="00D13A20" w:rsidRDefault="008562B7" w:rsidP="008562B7">
      <w:r w:rsidRPr="00D13A20">
        <w:t xml:space="preserve">- </w:t>
      </w:r>
      <w:proofErr w:type="spellStart"/>
      <w:r w:rsidRPr="00D13A20">
        <w:t>Czesc</w:t>
      </w:r>
      <w:proofErr w:type="spellEnd"/>
      <w:r w:rsidRPr="00D13A20">
        <w:t xml:space="preserve">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xml:space="preserve">- wnioski: który system bezpieczniejszy, która opcja bezpieczniejsza – VM czy </w:t>
      </w:r>
      <w:proofErr w:type="spellStart"/>
      <w:r w:rsidRPr="00D13A20">
        <w:t>bare</w:t>
      </w:r>
      <w:proofErr w:type="spellEnd"/>
      <w:r w:rsidRPr="00D13A20">
        <w:t>-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xml:space="preserve">- oprócz sieciowych jakiś </w:t>
      </w:r>
      <w:proofErr w:type="spellStart"/>
      <w:r w:rsidRPr="00D13A20">
        <w:t>malware</w:t>
      </w:r>
      <w:proofErr w:type="spellEnd"/>
    </w:p>
    <w:p w14:paraId="1CADE32D" w14:textId="48CF608F" w:rsidR="00F245B9" w:rsidRPr="00D13A20" w:rsidRDefault="00F245B9" w:rsidP="008562B7">
      <w:r w:rsidRPr="00D13A20">
        <w:t>- każdy rozdział poświęcony innemu typowi testów</w:t>
      </w:r>
    </w:p>
    <w:p w14:paraId="0FD38942" w14:textId="77777777" w:rsidR="00F245B9" w:rsidRPr="00D13A20" w:rsidRDefault="00F245B9" w:rsidP="008562B7"/>
    <w:p w14:paraId="7F8ACC91" w14:textId="06B6770C" w:rsidR="00463D4E" w:rsidRPr="00D13A20" w:rsidRDefault="00463D4E" w:rsidP="008562B7">
      <w:r w:rsidRPr="00D13A20">
        <w:t xml:space="preserve"> </w:t>
      </w:r>
    </w:p>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308AD1" w14:textId="77777777" w:rsidR="00237724" w:rsidRPr="009331D3" w:rsidRDefault="00237724" w:rsidP="007A5EB8">
      <w:pPr>
        <w:spacing w:after="0" w:line="240" w:lineRule="auto"/>
      </w:pPr>
      <w:r w:rsidRPr="009331D3">
        <w:separator/>
      </w:r>
    </w:p>
  </w:endnote>
  <w:endnote w:type="continuationSeparator" w:id="0">
    <w:p w14:paraId="14D48DA2" w14:textId="77777777" w:rsidR="00237724" w:rsidRPr="009331D3" w:rsidRDefault="00237724"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CB066E" w14:textId="77777777" w:rsidR="00237724" w:rsidRPr="009331D3" w:rsidRDefault="00237724" w:rsidP="007A5EB8">
      <w:pPr>
        <w:spacing w:after="0" w:line="240" w:lineRule="auto"/>
      </w:pPr>
      <w:r w:rsidRPr="009331D3">
        <w:separator/>
      </w:r>
    </w:p>
  </w:footnote>
  <w:footnote w:type="continuationSeparator" w:id="0">
    <w:p w14:paraId="759D0651" w14:textId="77777777" w:rsidR="00237724" w:rsidRPr="009331D3" w:rsidRDefault="00237724"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w:t>
      </w:r>
      <w:proofErr w:type="spellStart"/>
      <w:r>
        <w:t>Promiscius</w:t>
      </w:r>
      <w:proofErr w:type="spellEnd"/>
      <w:r>
        <w:t xml:space="preserve">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w:t>
      </w:r>
      <w:proofErr w:type="spellStart"/>
      <w:r>
        <w:t>przesływanych</w:t>
      </w:r>
      <w:proofErr w:type="spellEnd"/>
      <w:r>
        <w:t xml:space="preserve">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D10"/>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7D755F9"/>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2" w15:restartNumberingAfterBreak="0">
    <w:nsid w:val="64B408B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F17B3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1"/>
  </w:num>
  <w:num w:numId="2" w16cid:durableId="1424883857">
    <w:abstractNumId w:val="21"/>
  </w:num>
  <w:num w:numId="3" w16cid:durableId="179778826">
    <w:abstractNumId w:val="9"/>
  </w:num>
  <w:num w:numId="4" w16cid:durableId="1682395775">
    <w:abstractNumId w:val="3"/>
  </w:num>
  <w:num w:numId="5" w16cid:durableId="1662418043">
    <w:abstractNumId w:val="8"/>
  </w:num>
  <w:num w:numId="6" w16cid:durableId="1950041639">
    <w:abstractNumId w:val="16"/>
  </w:num>
  <w:num w:numId="7" w16cid:durableId="750153728">
    <w:abstractNumId w:val="5"/>
  </w:num>
  <w:num w:numId="8" w16cid:durableId="392626491">
    <w:abstractNumId w:val="24"/>
  </w:num>
  <w:num w:numId="9" w16cid:durableId="70009878">
    <w:abstractNumId w:val="20"/>
  </w:num>
  <w:num w:numId="10" w16cid:durableId="369694319">
    <w:abstractNumId w:val="14"/>
  </w:num>
  <w:num w:numId="11" w16cid:durableId="1320230928">
    <w:abstractNumId w:val="13"/>
  </w:num>
  <w:num w:numId="12" w16cid:durableId="1900478475">
    <w:abstractNumId w:val="17"/>
  </w:num>
  <w:num w:numId="13" w16cid:durableId="1370448489">
    <w:abstractNumId w:val="7"/>
  </w:num>
  <w:num w:numId="14" w16cid:durableId="1678339480">
    <w:abstractNumId w:val="27"/>
  </w:num>
  <w:num w:numId="15" w16cid:durableId="1132600139">
    <w:abstractNumId w:val="12"/>
  </w:num>
  <w:num w:numId="16" w16cid:durableId="183986115">
    <w:abstractNumId w:val="26"/>
  </w:num>
  <w:num w:numId="17" w16cid:durableId="240793709">
    <w:abstractNumId w:val="10"/>
  </w:num>
  <w:num w:numId="18" w16cid:durableId="619801948">
    <w:abstractNumId w:val="4"/>
  </w:num>
  <w:num w:numId="19" w16cid:durableId="1237324755">
    <w:abstractNumId w:val="2"/>
  </w:num>
  <w:num w:numId="20" w16cid:durableId="257106230">
    <w:abstractNumId w:val="6"/>
  </w:num>
  <w:num w:numId="21" w16cid:durableId="1145002942">
    <w:abstractNumId w:val="15"/>
  </w:num>
  <w:num w:numId="22" w16cid:durableId="1092311161">
    <w:abstractNumId w:val="19"/>
  </w:num>
  <w:num w:numId="23" w16cid:durableId="2087533666">
    <w:abstractNumId w:val="23"/>
  </w:num>
  <w:num w:numId="24" w16cid:durableId="1089155695">
    <w:abstractNumId w:val="11"/>
  </w:num>
  <w:num w:numId="25" w16cid:durableId="2131000809">
    <w:abstractNumId w:val="0"/>
  </w:num>
  <w:num w:numId="26" w16cid:durableId="1779787141">
    <w:abstractNumId w:val="25"/>
  </w:num>
  <w:num w:numId="27" w16cid:durableId="518006755">
    <w:abstractNumId w:val="22"/>
  </w:num>
  <w:num w:numId="28" w16cid:durableId="213143948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145E9"/>
    <w:rsid w:val="00014C81"/>
    <w:rsid w:val="00017B6B"/>
    <w:rsid w:val="00025D2D"/>
    <w:rsid w:val="00036C5C"/>
    <w:rsid w:val="00042999"/>
    <w:rsid w:val="0004469E"/>
    <w:rsid w:val="000616D2"/>
    <w:rsid w:val="00062058"/>
    <w:rsid w:val="00064656"/>
    <w:rsid w:val="000951AF"/>
    <w:rsid w:val="00095522"/>
    <w:rsid w:val="000A357D"/>
    <w:rsid w:val="000B0BD9"/>
    <w:rsid w:val="000B3AE3"/>
    <w:rsid w:val="000C14B6"/>
    <w:rsid w:val="000F451F"/>
    <w:rsid w:val="000F5FE4"/>
    <w:rsid w:val="000F6290"/>
    <w:rsid w:val="000F7983"/>
    <w:rsid w:val="001011AB"/>
    <w:rsid w:val="00103742"/>
    <w:rsid w:val="00114E77"/>
    <w:rsid w:val="00131D0C"/>
    <w:rsid w:val="00153BB6"/>
    <w:rsid w:val="00163E24"/>
    <w:rsid w:val="00164BA0"/>
    <w:rsid w:val="00180FE0"/>
    <w:rsid w:val="00192031"/>
    <w:rsid w:val="001930E3"/>
    <w:rsid w:val="001A19BF"/>
    <w:rsid w:val="001A2C93"/>
    <w:rsid w:val="001C0BE4"/>
    <w:rsid w:val="001D1A38"/>
    <w:rsid w:val="001D2E47"/>
    <w:rsid w:val="001E4AEE"/>
    <w:rsid w:val="001F0838"/>
    <w:rsid w:val="001F3AF4"/>
    <w:rsid w:val="00201697"/>
    <w:rsid w:val="002024B9"/>
    <w:rsid w:val="00221F7A"/>
    <w:rsid w:val="00231930"/>
    <w:rsid w:val="00237724"/>
    <w:rsid w:val="00260EEF"/>
    <w:rsid w:val="00262914"/>
    <w:rsid w:val="00265C2B"/>
    <w:rsid w:val="00270D72"/>
    <w:rsid w:val="00272626"/>
    <w:rsid w:val="00272814"/>
    <w:rsid w:val="0028549B"/>
    <w:rsid w:val="002A24CA"/>
    <w:rsid w:val="002A4C19"/>
    <w:rsid w:val="002A7E50"/>
    <w:rsid w:val="002B4667"/>
    <w:rsid w:val="002C4D32"/>
    <w:rsid w:val="002C7E64"/>
    <w:rsid w:val="002D2131"/>
    <w:rsid w:val="002E3B60"/>
    <w:rsid w:val="002E5EF2"/>
    <w:rsid w:val="002E7BCB"/>
    <w:rsid w:val="002F6ED1"/>
    <w:rsid w:val="00300106"/>
    <w:rsid w:val="003038CC"/>
    <w:rsid w:val="00312DE0"/>
    <w:rsid w:val="003355AE"/>
    <w:rsid w:val="0034113C"/>
    <w:rsid w:val="003449D0"/>
    <w:rsid w:val="00363533"/>
    <w:rsid w:val="0036543D"/>
    <w:rsid w:val="00375B3A"/>
    <w:rsid w:val="00381F80"/>
    <w:rsid w:val="00386CD9"/>
    <w:rsid w:val="00390C9B"/>
    <w:rsid w:val="003962BA"/>
    <w:rsid w:val="003A391F"/>
    <w:rsid w:val="003A42CF"/>
    <w:rsid w:val="003A42D5"/>
    <w:rsid w:val="003B0199"/>
    <w:rsid w:val="003B0D5B"/>
    <w:rsid w:val="003C437A"/>
    <w:rsid w:val="003C59F8"/>
    <w:rsid w:val="003D02A7"/>
    <w:rsid w:val="003D31B2"/>
    <w:rsid w:val="003E3962"/>
    <w:rsid w:val="003E3ED6"/>
    <w:rsid w:val="003F108E"/>
    <w:rsid w:val="004050E9"/>
    <w:rsid w:val="00413CB8"/>
    <w:rsid w:val="00421A82"/>
    <w:rsid w:val="00426B0E"/>
    <w:rsid w:val="00430410"/>
    <w:rsid w:val="00433776"/>
    <w:rsid w:val="00433E42"/>
    <w:rsid w:val="0043709A"/>
    <w:rsid w:val="0046244E"/>
    <w:rsid w:val="00463D4E"/>
    <w:rsid w:val="00472DB7"/>
    <w:rsid w:val="0047729B"/>
    <w:rsid w:val="004802C7"/>
    <w:rsid w:val="004A23AA"/>
    <w:rsid w:val="004A2C1A"/>
    <w:rsid w:val="004E75E6"/>
    <w:rsid w:val="0050282A"/>
    <w:rsid w:val="005200FC"/>
    <w:rsid w:val="00520AD5"/>
    <w:rsid w:val="00524BA2"/>
    <w:rsid w:val="00530B73"/>
    <w:rsid w:val="00542524"/>
    <w:rsid w:val="005549AD"/>
    <w:rsid w:val="005627DE"/>
    <w:rsid w:val="00565678"/>
    <w:rsid w:val="00566C5B"/>
    <w:rsid w:val="0057214B"/>
    <w:rsid w:val="00574803"/>
    <w:rsid w:val="00574A29"/>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3C5C"/>
    <w:rsid w:val="00670B9E"/>
    <w:rsid w:val="006779C0"/>
    <w:rsid w:val="0068558F"/>
    <w:rsid w:val="0069519E"/>
    <w:rsid w:val="006B22EB"/>
    <w:rsid w:val="006B4C0A"/>
    <w:rsid w:val="006D1802"/>
    <w:rsid w:val="006D4985"/>
    <w:rsid w:val="006D51A6"/>
    <w:rsid w:val="006E0570"/>
    <w:rsid w:val="006E128E"/>
    <w:rsid w:val="006E712E"/>
    <w:rsid w:val="00732445"/>
    <w:rsid w:val="00744F0A"/>
    <w:rsid w:val="00745185"/>
    <w:rsid w:val="007535E7"/>
    <w:rsid w:val="0076729A"/>
    <w:rsid w:val="007806FE"/>
    <w:rsid w:val="0078757C"/>
    <w:rsid w:val="007A1B5F"/>
    <w:rsid w:val="007A5EB8"/>
    <w:rsid w:val="007A603F"/>
    <w:rsid w:val="007C2CD2"/>
    <w:rsid w:val="007D10CE"/>
    <w:rsid w:val="007D49F4"/>
    <w:rsid w:val="007D4D4D"/>
    <w:rsid w:val="008432C6"/>
    <w:rsid w:val="008562B7"/>
    <w:rsid w:val="0086745A"/>
    <w:rsid w:val="00872881"/>
    <w:rsid w:val="008732F4"/>
    <w:rsid w:val="00874CCC"/>
    <w:rsid w:val="00880DF2"/>
    <w:rsid w:val="0088277A"/>
    <w:rsid w:val="008937AE"/>
    <w:rsid w:val="008A6C85"/>
    <w:rsid w:val="008A7598"/>
    <w:rsid w:val="008D59C6"/>
    <w:rsid w:val="008E2EF1"/>
    <w:rsid w:val="008E4E7E"/>
    <w:rsid w:val="008E71D4"/>
    <w:rsid w:val="008F16FF"/>
    <w:rsid w:val="009275D9"/>
    <w:rsid w:val="009331D3"/>
    <w:rsid w:val="009355CB"/>
    <w:rsid w:val="00957063"/>
    <w:rsid w:val="009634E2"/>
    <w:rsid w:val="00971634"/>
    <w:rsid w:val="009806ED"/>
    <w:rsid w:val="00982890"/>
    <w:rsid w:val="00992DF7"/>
    <w:rsid w:val="00993938"/>
    <w:rsid w:val="009B286E"/>
    <w:rsid w:val="009F033D"/>
    <w:rsid w:val="009F19BA"/>
    <w:rsid w:val="009F6407"/>
    <w:rsid w:val="00A00B34"/>
    <w:rsid w:val="00A064F6"/>
    <w:rsid w:val="00A42666"/>
    <w:rsid w:val="00A53C69"/>
    <w:rsid w:val="00A72470"/>
    <w:rsid w:val="00A82602"/>
    <w:rsid w:val="00A8482E"/>
    <w:rsid w:val="00AA5B27"/>
    <w:rsid w:val="00AA7AE4"/>
    <w:rsid w:val="00AB37E8"/>
    <w:rsid w:val="00AC739D"/>
    <w:rsid w:val="00AD7166"/>
    <w:rsid w:val="00AD7722"/>
    <w:rsid w:val="00B046F4"/>
    <w:rsid w:val="00B0677D"/>
    <w:rsid w:val="00B12E3F"/>
    <w:rsid w:val="00B2658D"/>
    <w:rsid w:val="00B36BFC"/>
    <w:rsid w:val="00B37905"/>
    <w:rsid w:val="00B62E2B"/>
    <w:rsid w:val="00B7645F"/>
    <w:rsid w:val="00BA67D7"/>
    <w:rsid w:val="00BB6A97"/>
    <w:rsid w:val="00BE3822"/>
    <w:rsid w:val="00BE7879"/>
    <w:rsid w:val="00C02368"/>
    <w:rsid w:val="00C1235F"/>
    <w:rsid w:val="00C1778D"/>
    <w:rsid w:val="00C34456"/>
    <w:rsid w:val="00C36E40"/>
    <w:rsid w:val="00C50CDA"/>
    <w:rsid w:val="00C61DCE"/>
    <w:rsid w:val="00C715E6"/>
    <w:rsid w:val="00C755B3"/>
    <w:rsid w:val="00C76693"/>
    <w:rsid w:val="00C80451"/>
    <w:rsid w:val="00C8201A"/>
    <w:rsid w:val="00C83F7F"/>
    <w:rsid w:val="00C9561B"/>
    <w:rsid w:val="00CA3288"/>
    <w:rsid w:val="00CA5383"/>
    <w:rsid w:val="00CA761E"/>
    <w:rsid w:val="00CD7150"/>
    <w:rsid w:val="00CD7B92"/>
    <w:rsid w:val="00D02634"/>
    <w:rsid w:val="00D1337F"/>
    <w:rsid w:val="00D13A20"/>
    <w:rsid w:val="00D23BBF"/>
    <w:rsid w:val="00D33807"/>
    <w:rsid w:val="00D365F8"/>
    <w:rsid w:val="00D448AB"/>
    <w:rsid w:val="00D615ED"/>
    <w:rsid w:val="00D665F4"/>
    <w:rsid w:val="00D66E6F"/>
    <w:rsid w:val="00D7323C"/>
    <w:rsid w:val="00DA11F7"/>
    <w:rsid w:val="00DA5DD6"/>
    <w:rsid w:val="00DB3EED"/>
    <w:rsid w:val="00DD0CD0"/>
    <w:rsid w:val="00DD7DA0"/>
    <w:rsid w:val="00DE4303"/>
    <w:rsid w:val="00DF117A"/>
    <w:rsid w:val="00E040DF"/>
    <w:rsid w:val="00E07DB1"/>
    <w:rsid w:val="00E141B6"/>
    <w:rsid w:val="00E2083C"/>
    <w:rsid w:val="00E359AC"/>
    <w:rsid w:val="00E40E96"/>
    <w:rsid w:val="00E44375"/>
    <w:rsid w:val="00E52C12"/>
    <w:rsid w:val="00E56C25"/>
    <w:rsid w:val="00E66E6C"/>
    <w:rsid w:val="00E81A64"/>
    <w:rsid w:val="00EB410B"/>
    <w:rsid w:val="00EB7E64"/>
    <w:rsid w:val="00EC3704"/>
    <w:rsid w:val="00ED3AEA"/>
    <w:rsid w:val="00EF403E"/>
    <w:rsid w:val="00F00128"/>
    <w:rsid w:val="00F245B9"/>
    <w:rsid w:val="00F25D1D"/>
    <w:rsid w:val="00F437C6"/>
    <w:rsid w:val="00F44071"/>
    <w:rsid w:val="00F44663"/>
    <w:rsid w:val="00F51585"/>
    <w:rsid w:val="00F562F9"/>
    <w:rsid w:val="00F7121A"/>
    <w:rsid w:val="00F90FA1"/>
    <w:rsid w:val="00FA03A3"/>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73314974">
      <w:bodyDiv w:val="1"/>
      <w:marLeft w:val="0"/>
      <w:marRight w:val="0"/>
      <w:marTop w:val="0"/>
      <w:marBottom w:val="0"/>
      <w:divBdr>
        <w:top w:val="none" w:sz="0" w:space="0" w:color="auto"/>
        <w:left w:val="none" w:sz="0" w:space="0" w:color="auto"/>
        <w:bottom w:val="none" w:sz="0" w:space="0" w:color="auto"/>
        <w:right w:val="none" w:sz="0" w:space="0" w:color="auto"/>
      </w:divBdr>
      <w:divsChild>
        <w:div w:id="57368359">
          <w:marLeft w:val="0"/>
          <w:marRight w:val="0"/>
          <w:marTop w:val="0"/>
          <w:marBottom w:val="0"/>
          <w:divBdr>
            <w:top w:val="none" w:sz="0" w:space="0" w:color="auto"/>
            <w:left w:val="none" w:sz="0" w:space="0" w:color="auto"/>
            <w:bottom w:val="none" w:sz="0" w:space="0" w:color="auto"/>
            <w:right w:val="none" w:sz="0" w:space="0" w:color="auto"/>
          </w:divBdr>
        </w:div>
      </w:divsChild>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53526680">
      <w:bodyDiv w:val="1"/>
      <w:marLeft w:val="0"/>
      <w:marRight w:val="0"/>
      <w:marTop w:val="0"/>
      <w:marBottom w:val="0"/>
      <w:divBdr>
        <w:top w:val="none" w:sz="0" w:space="0" w:color="auto"/>
        <w:left w:val="none" w:sz="0" w:space="0" w:color="auto"/>
        <w:bottom w:val="none" w:sz="0" w:space="0" w:color="auto"/>
        <w:right w:val="none" w:sz="0" w:space="0" w:color="auto"/>
      </w:divBdr>
      <w:divsChild>
        <w:div w:id="2073844270">
          <w:marLeft w:val="0"/>
          <w:marRight w:val="0"/>
          <w:marTop w:val="0"/>
          <w:marBottom w:val="0"/>
          <w:divBdr>
            <w:top w:val="none" w:sz="0" w:space="0" w:color="auto"/>
            <w:left w:val="none" w:sz="0" w:space="0" w:color="auto"/>
            <w:bottom w:val="none" w:sz="0" w:space="0" w:color="auto"/>
            <w:right w:val="none" w:sz="0" w:space="0" w:color="auto"/>
          </w:divBdr>
        </w:div>
      </w:divsChild>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32321177">
      <w:bodyDiv w:val="1"/>
      <w:marLeft w:val="0"/>
      <w:marRight w:val="0"/>
      <w:marTop w:val="0"/>
      <w:marBottom w:val="0"/>
      <w:divBdr>
        <w:top w:val="none" w:sz="0" w:space="0" w:color="auto"/>
        <w:left w:val="none" w:sz="0" w:space="0" w:color="auto"/>
        <w:bottom w:val="none" w:sz="0" w:space="0" w:color="auto"/>
        <w:right w:val="none" w:sz="0" w:space="0" w:color="auto"/>
      </w:divBdr>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918441941">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hyperlink" Target="https://uefi.org/specs/PI/1.8/V2_Overview.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hyperlink" Target="https://safe.security/wp-content/uploads/a-hands-on-approach-to-linux-privilege-escalation.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hyperlink" Target="https://www.kali.org/docs/introduction/what-is-kali-linux/"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Props1.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2.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customXml/itemProps4.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docProps/app.xml><?xml version="1.0" encoding="utf-8"?>
<Properties xmlns="http://schemas.openxmlformats.org/officeDocument/2006/extended-properties" xmlns:vt="http://schemas.openxmlformats.org/officeDocument/2006/docPropsVTypes">
  <Template>Normal.dotm</Template>
  <TotalTime>4029</TotalTime>
  <Pages>25</Pages>
  <Words>5970</Words>
  <Characters>34034</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15</cp:revision>
  <cp:lastPrinted>2025-07-15T07:12:00Z</cp:lastPrinted>
  <dcterms:created xsi:type="dcterms:W3CDTF">2025-03-13T09:01:00Z</dcterms:created>
  <dcterms:modified xsi:type="dcterms:W3CDTF">2025-08-01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